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5173461"/>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rPr>
      </w:sdtEndPr>
      <w:sdtContent>
        <w:p w14:paraId="3D895C3B" w14:textId="6ABA6BE4" w:rsidR="0028650D" w:rsidRPr="0028650D" w:rsidRDefault="00961871">
          <w:pPr>
            <w:pStyle w:val="TDC1"/>
            <w:tabs>
              <w:tab w:val="right" w:leader="dot" w:pos="9056"/>
            </w:tabs>
            <w:rPr>
              <w:rFonts w:eastAsiaTheme="minorEastAsia" w:cstheme="minorBidi"/>
              <w:b w:val="0"/>
              <w:bCs w:val="0"/>
              <w:i w:val="0"/>
              <w:iCs w:val="0"/>
              <w:noProof/>
              <w:color w:val="auto"/>
              <w:sz w:val="20"/>
              <w:szCs w:val="22"/>
              <w:lang w:eastAsia="en-GB"/>
            </w:rPr>
          </w:pPr>
          <w:r w:rsidRPr="0028650D">
            <w:rPr>
              <w:b w:val="0"/>
              <w:bCs w:val="0"/>
              <w:sz w:val="20"/>
            </w:rPr>
            <w:fldChar w:fldCharType="begin"/>
          </w:r>
          <w:r w:rsidRPr="0028650D">
            <w:rPr>
              <w:sz w:val="20"/>
            </w:rPr>
            <w:instrText xml:space="preserve"> TOC \o "1-3" \h \z \u </w:instrText>
          </w:r>
          <w:r w:rsidRPr="0028650D">
            <w:rPr>
              <w:b w:val="0"/>
              <w:bCs w:val="0"/>
              <w:sz w:val="20"/>
            </w:rPr>
            <w:fldChar w:fldCharType="separate"/>
          </w:r>
          <w:hyperlink w:anchor="_Toc115173461" w:history="1">
            <w:r w:rsidR="0028650D" w:rsidRPr="0028650D">
              <w:rPr>
                <w:rStyle w:val="Hipervnculo"/>
                <w:noProof/>
                <w:sz w:val="22"/>
              </w:rPr>
              <w:t>Table of Contents</w:t>
            </w:r>
            <w:r w:rsidR="0028650D" w:rsidRPr="0028650D">
              <w:rPr>
                <w:noProof/>
                <w:webHidden/>
                <w:sz w:val="22"/>
              </w:rPr>
              <w:tab/>
            </w:r>
            <w:r w:rsidR="0028650D" w:rsidRPr="0028650D">
              <w:rPr>
                <w:noProof/>
                <w:webHidden/>
                <w:sz w:val="22"/>
              </w:rPr>
              <w:fldChar w:fldCharType="begin"/>
            </w:r>
            <w:r w:rsidR="0028650D" w:rsidRPr="0028650D">
              <w:rPr>
                <w:noProof/>
                <w:webHidden/>
                <w:sz w:val="22"/>
              </w:rPr>
              <w:instrText xml:space="preserve"> PAGEREF _Toc115173461 \h </w:instrText>
            </w:r>
            <w:r w:rsidR="0028650D" w:rsidRPr="0028650D">
              <w:rPr>
                <w:noProof/>
                <w:webHidden/>
                <w:sz w:val="22"/>
              </w:rPr>
            </w:r>
            <w:r w:rsidR="0028650D" w:rsidRPr="0028650D">
              <w:rPr>
                <w:noProof/>
                <w:webHidden/>
                <w:sz w:val="22"/>
              </w:rPr>
              <w:fldChar w:fldCharType="separate"/>
            </w:r>
            <w:r w:rsidR="00404977">
              <w:rPr>
                <w:noProof/>
                <w:webHidden/>
                <w:sz w:val="22"/>
              </w:rPr>
              <w:t>3</w:t>
            </w:r>
            <w:r w:rsidR="0028650D" w:rsidRPr="0028650D">
              <w:rPr>
                <w:noProof/>
                <w:webHidden/>
                <w:sz w:val="22"/>
              </w:rPr>
              <w:fldChar w:fldCharType="end"/>
            </w:r>
          </w:hyperlink>
        </w:p>
        <w:p w14:paraId="59A41FF8" w14:textId="6F059F88"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2" w:history="1">
            <w:r w:rsidRPr="0028650D">
              <w:rPr>
                <w:rStyle w:val="Hipervnculo"/>
                <w:noProof/>
                <w:sz w:val="22"/>
              </w:rPr>
              <w:t>List of Tables</w:t>
            </w:r>
            <w:r w:rsidRPr="0028650D">
              <w:rPr>
                <w:noProof/>
                <w:webHidden/>
                <w:sz w:val="22"/>
              </w:rPr>
              <w:tab/>
            </w:r>
            <w:r w:rsidRPr="0028650D">
              <w:rPr>
                <w:noProof/>
                <w:webHidden/>
                <w:sz w:val="22"/>
              </w:rPr>
              <w:fldChar w:fldCharType="begin"/>
            </w:r>
            <w:r w:rsidRPr="0028650D">
              <w:rPr>
                <w:noProof/>
                <w:webHidden/>
                <w:sz w:val="22"/>
              </w:rPr>
              <w:instrText xml:space="preserve"> PAGEREF _Toc115173462 \h </w:instrText>
            </w:r>
            <w:r w:rsidRPr="0028650D">
              <w:rPr>
                <w:noProof/>
                <w:webHidden/>
                <w:sz w:val="22"/>
              </w:rPr>
            </w:r>
            <w:r w:rsidRPr="0028650D">
              <w:rPr>
                <w:noProof/>
                <w:webHidden/>
                <w:sz w:val="22"/>
              </w:rPr>
              <w:fldChar w:fldCharType="separate"/>
            </w:r>
            <w:r w:rsidR="00404977">
              <w:rPr>
                <w:noProof/>
                <w:webHidden/>
                <w:sz w:val="22"/>
              </w:rPr>
              <w:t>4</w:t>
            </w:r>
            <w:r w:rsidRPr="0028650D">
              <w:rPr>
                <w:noProof/>
                <w:webHidden/>
                <w:sz w:val="22"/>
              </w:rPr>
              <w:fldChar w:fldCharType="end"/>
            </w:r>
          </w:hyperlink>
        </w:p>
        <w:p w14:paraId="086B5373" w14:textId="5DA2648D"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3" w:history="1">
            <w:r w:rsidRPr="0028650D">
              <w:rPr>
                <w:rStyle w:val="Hipervnculo"/>
                <w:noProof/>
                <w:sz w:val="22"/>
              </w:rPr>
              <w:t>List of Figures</w:t>
            </w:r>
            <w:r w:rsidRPr="0028650D">
              <w:rPr>
                <w:noProof/>
                <w:webHidden/>
                <w:sz w:val="22"/>
              </w:rPr>
              <w:tab/>
            </w:r>
            <w:r w:rsidRPr="0028650D">
              <w:rPr>
                <w:noProof/>
                <w:webHidden/>
                <w:sz w:val="22"/>
              </w:rPr>
              <w:fldChar w:fldCharType="begin"/>
            </w:r>
            <w:r w:rsidRPr="0028650D">
              <w:rPr>
                <w:noProof/>
                <w:webHidden/>
                <w:sz w:val="22"/>
              </w:rPr>
              <w:instrText xml:space="preserve"> PAGEREF _Toc115173463 \h </w:instrText>
            </w:r>
            <w:r w:rsidRPr="0028650D">
              <w:rPr>
                <w:noProof/>
                <w:webHidden/>
                <w:sz w:val="22"/>
              </w:rPr>
            </w:r>
            <w:r w:rsidRPr="0028650D">
              <w:rPr>
                <w:noProof/>
                <w:webHidden/>
                <w:sz w:val="22"/>
              </w:rPr>
              <w:fldChar w:fldCharType="separate"/>
            </w:r>
            <w:r w:rsidR="00404977">
              <w:rPr>
                <w:noProof/>
                <w:webHidden/>
                <w:sz w:val="22"/>
              </w:rPr>
              <w:t>5</w:t>
            </w:r>
            <w:r w:rsidRPr="0028650D">
              <w:rPr>
                <w:noProof/>
                <w:webHidden/>
                <w:sz w:val="22"/>
              </w:rPr>
              <w:fldChar w:fldCharType="end"/>
            </w:r>
          </w:hyperlink>
        </w:p>
        <w:p w14:paraId="186D1AE7" w14:textId="0A3F5979"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4" w:history="1">
            <w:r w:rsidRPr="0028650D">
              <w:rPr>
                <w:rStyle w:val="Hipervnculo"/>
                <w:noProof/>
                <w:sz w:val="22"/>
              </w:rPr>
              <w:t>Glossary</w:t>
            </w:r>
            <w:r w:rsidRPr="0028650D">
              <w:rPr>
                <w:noProof/>
                <w:webHidden/>
                <w:sz w:val="22"/>
              </w:rPr>
              <w:tab/>
            </w:r>
            <w:r w:rsidRPr="0028650D">
              <w:rPr>
                <w:noProof/>
                <w:webHidden/>
                <w:sz w:val="22"/>
              </w:rPr>
              <w:fldChar w:fldCharType="begin"/>
            </w:r>
            <w:r w:rsidRPr="0028650D">
              <w:rPr>
                <w:noProof/>
                <w:webHidden/>
                <w:sz w:val="22"/>
              </w:rPr>
              <w:instrText xml:space="preserve"> PAGEREF _Toc115173464 \h </w:instrText>
            </w:r>
            <w:r w:rsidRPr="0028650D">
              <w:rPr>
                <w:noProof/>
                <w:webHidden/>
                <w:sz w:val="22"/>
              </w:rPr>
            </w:r>
            <w:r w:rsidRPr="0028650D">
              <w:rPr>
                <w:noProof/>
                <w:webHidden/>
                <w:sz w:val="22"/>
              </w:rPr>
              <w:fldChar w:fldCharType="separate"/>
            </w:r>
            <w:r w:rsidR="00404977">
              <w:rPr>
                <w:noProof/>
                <w:webHidden/>
                <w:sz w:val="22"/>
              </w:rPr>
              <w:t>6</w:t>
            </w:r>
            <w:r w:rsidRPr="0028650D">
              <w:rPr>
                <w:noProof/>
                <w:webHidden/>
                <w:sz w:val="22"/>
              </w:rPr>
              <w:fldChar w:fldCharType="end"/>
            </w:r>
          </w:hyperlink>
        </w:p>
        <w:p w14:paraId="2CADC545" w14:textId="41F603C3"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5" w:history="1">
            <w:r w:rsidRPr="0028650D">
              <w:rPr>
                <w:rStyle w:val="Hipervnculo"/>
                <w:noProof/>
                <w:sz w:val="22"/>
              </w:rPr>
              <w:t>1</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Introduction</w:t>
            </w:r>
            <w:r w:rsidRPr="0028650D">
              <w:rPr>
                <w:noProof/>
                <w:webHidden/>
                <w:sz w:val="22"/>
              </w:rPr>
              <w:tab/>
            </w:r>
            <w:r w:rsidRPr="0028650D">
              <w:rPr>
                <w:noProof/>
                <w:webHidden/>
                <w:sz w:val="22"/>
              </w:rPr>
              <w:fldChar w:fldCharType="begin"/>
            </w:r>
            <w:r w:rsidRPr="0028650D">
              <w:rPr>
                <w:noProof/>
                <w:webHidden/>
                <w:sz w:val="22"/>
              </w:rPr>
              <w:instrText xml:space="preserve"> PAGEREF _Toc115173465 \h </w:instrText>
            </w:r>
            <w:r w:rsidRPr="0028650D">
              <w:rPr>
                <w:noProof/>
                <w:webHidden/>
                <w:sz w:val="22"/>
              </w:rPr>
            </w:r>
            <w:r w:rsidRPr="0028650D">
              <w:rPr>
                <w:noProof/>
                <w:webHidden/>
                <w:sz w:val="22"/>
              </w:rPr>
              <w:fldChar w:fldCharType="separate"/>
            </w:r>
            <w:r w:rsidR="00404977">
              <w:rPr>
                <w:noProof/>
                <w:webHidden/>
                <w:sz w:val="22"/>
              </w:rPr>
              <w:t>8</w:t>
            </w:r>
            <w:r w:rsidRPr="0028650D">
              <w:rPr>
                <w:noProof/>
                <w:webHidden/>
                <w:sz w:val="22"/>
              </w:rPr>
              <w:fldChar w:fldCharType="end"/>
            </w:r>
          </w:hyperlink>
        </w:p>
        <w:p w14:paraId="2175A822" w14:textId="5E91F45B"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6" w:history="1">
            <w:r w:rsidRPr="0028650D">
              <w:rPr>
                <w:rStyle w:val="Hipervnculo"/>
                <w:noProof/>
                <w:sz w:val="22"/>
              </w:rPr>
              <w:t>2</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GitHub Fundamentals</w:t>
            </w:r>
            <w:r w:rsidRPr="0028650D">
              <w:rPr>
                <w:noProof/>
                <w:webHidden/>
                <w:sz w:val="22"/>
              </w:rPr>
              <w:tab/>
            </w:r>
            <w:r w:rsidRPr="0028650D">
              <w:rPr>
                <w:noProof/>
                <w:webHidden/>
                <w:sz w:val="22"/>
              </w:rPr>
              <w:fldChar w:fldCharType="begin"/>
            </w:r>
            <w:r w:rsidRPr="0028650D">
              <w:rPr>
                <w:noProof/>
                <w:webHidden/>
                <w:sz w:val="22"/>
              </w:rPr>
              <w:instrText xml:space="preserve"> PAGEREF _Toc115173466 \h </w:instrText>
            </w:r>
            <w:r w:rsidRPr="0028650D">
              <w:rPr>
                <w:noProof/>
                <w:webHidden/>
                <w:sz w:val="22"/>
              </w:rPr>
            </w:r>
            <w:r w:rsidRPr="0028650D">
              <w:rPr>
                <w:noProof/>
                <w:webHidden/>
                <w:sz w:val="22"/>
              </w:rPr>
              <w:fldChar w:fldCharType="separate"/>
            </w:r>
            <w:r w:rsidR="00404977">
              <w:rPr>
                <w:noProof/>
                <w:webHidden/>
                <w:sz w:val="22"/>
              </w:rPr>
              <w:t>9</w:t>
            </w:r>
            <w:r w:rsidRPr="0028650D">
              <w:rPr>
                <w:noProof/>
                <w:webHidden/>
                <w:sz w:val="22"/>
              </w:rPr>
              <w:fldChar w:fldCharType="end"/>
            </w:r>
          </w:hyperlink>
        </w:p>
        <w:p w14:paraId="39BFDF71" w14:textId="73E99B92"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7" w:history="1">
            <w:r w:rsidRPr="0028650D">
              <w:rPr>
                <w:rStyle w:val="Hipervnculo"/>
                <w:noProof/>
                <w:sz w:val="20"/>
              </w:rPr>
              <w:t>2.1</w:t>
            </w:r>
            <w:r w:rsidRPr="0028650D">
              <w:rPr>
                <w:rFonts w:eastAsiaTheme="minorEastAsia" w:cstheme="minorBidi"/>
                <w:b w:val="0"/>
                <w:bCs w:val="0"/>
                <w:noProof/>
                <w:sz w:val="20"/>
                <w:lang w:eastAsia="en-GB"/>
              </w:rPr>
              <w:tab/>
            </w:r>
            <w:r w:rsidRPr="0028650D">
              <w:rPr>
                <w:rStyle w:val="Hipervnculo"/>
                <w:noProof/>
                <w:sz w:val="20"/>
              </w:rPr>
              <w:t>Git</w:t>
            </w:r>
            <w:r w:rsidRPr="0028650D">
              <w:rPr>
                <w:noProof/>
                <w:webHidden/>
                <w:sz w:val="20"/>
              </w:rPr>
              <w:tab/>
            </w:r>
            <w:r w:rsidRPr="0028650D">
              <w:rPr>
                <w:noProof/>
                <w:webHidden/>
                <w:sz w:val="20"/>
              </w:rPr>
              <w:fldChar w:fldCharType="begin"/>
            </w:r>
            <w:r w:rsidRPr="0028650D">
              <w:rPr>
                <w:noProof/>
                <w:webHidden/>
                <w:sz w:val="20"/>
              </w:rPr>
              <w:instrText xml:space="preserve"> PAGEREF _Toc115173467 \h </w:instrText>
            </w:r>
            <w:r w:rsidRPr="0028650D">
              <w:rPr>
                <w:noProof/>
                <w:webHidden/>
                <w:sz w:val="20"/>
              </w:rPr>
            </w:r>
            <w:r w:rsidRPr="0028650D">
              <w:rPr>
                <w:noProof/>
                <w:webHidden/>
                <w:sz w:val="20"/>
              </w:rPr>
              <w:fldChar w:fldCharType="separate"/>
            </w:r>
            <w:r w:rsidR="00404977">
              <w:rPr>
                <w:noProof/>
                <w:webHidden/>
                <w:sz w:val="20"/>
              </w:rPr>
              <w:t>9</w:t>
            </w:r>
            <w:r w:rsidRPr="0028650D">
              <w:rPr>
                <w:noProof/>
                <w:webHidden/>
                <w:sz w:val="20"/>
              </w:rPr>
              <w:fldChar w:fldCharType="end"/>
            </w:r>
          </w:hyperlink>
        </w:p>
        <w:p w14:paraId="10EBC9A5" w14:textId="436627D2"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8" w:history="1">
            <w:r w:rsidRPr="0028650D">
              <w:rPr>
                <w:rStyle w:val="Hipervnculo"/>
                <w:noProof/>
                <w:sz w:val="20"/>
              </w:rPr>
              <w:t>2.2</w:t>
            </w:r>
            <w:r w:rsidRPr="0028650D">
              <w:rPr>
                <w:rFonts w:eastAsiaTheme="minorEastAsia" w:cstheme="minorBidi"/>
                <w:b w:val="0"/>
                <w:bCs w:val="0"/>
                <w:noProof/>
                <w:sz w:val="20"/>
                <w:lang w:eastAsia="en-GB"/>
              </w:rPr>
              <w:tab/>
            </w:r>
            <w:r w:rsidRPr="0028650D">
              <w:rPr>
                <w:rStyle w:val="Hipervnculo"/>
                <w:noProof/>
                <w:sz w:val="20"/>
              </w:rPr>
              <w:t>Graphic User Interfaces (GUIs) for Git</w:t>
            </w:r>
            <w:r w:rsidRPr="0028650D">
              <w:rPr>
                <w:noProof/>
                <w:webHidden/>
                <w:sz w:val="20"/>
              </w:rPr>
              <w:tab/>
            </w:r>
            <w:r w:rsidRPr="0028650D">
              <w:rPr>
                <w:noProof/>
                <w:webHidden/>
                <w:sz w:val="20"/>
              </w:rPr>
              <w:fldChar w:fldCharType="begin"/>
            </w:r>
            <w:r w:rsidRPr="0028650D">
              <w:rPr>
                <w:noProof/>
                <w:webHidden/>
                <w:sz w:val="20"/>
              </w:rPr>
              <w:instrText xml:space="preserve"> PAGEREF _Toc115173468 \h </w:instrText>
            </w:r>
            <w:r w:rsidRPr="0028650D">
              <w:rPr>
                <w:noProof/>
                <w:webHidden/>
                <w:sz w:val="20"/>
              </w:rPr>
            </w:r>
            <w:r w:rsidRPr="0028650D">
              <w:rPr>
                <w:noProof/>
                <w:webHidden/>
                <w:sz w:val="20"/>
              </w:rPr>
              <w:fldChar w:fldCharType="separate"/>
            </w:r>
            <w:r w:rsidR="00404977">
              <w:rPr>
                <w:noProof/>
                <w:webHidden/>
                <w:sz w:val="20"/>
              </w:rPr>
              <w:t>10</w:t>
            </w:r>
            <w:r w:rsidRPr="0028650D">
              <w:rPr>
                <w:noProof/>
                <w:webHidden/>
                <w:sz w:val="20"/>
              </w:rPr>
              <w:fldChar w:fldCharType="end"/>
            </w:r>
          </w:hyperlink>
        </w:p>
        <w:p w14:paraId="40A37F61" w14:textId="7AFE67B0"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9" w:history="1">
            <w:r w:rsidRPr="0028650D">
              <w:rPr>
                <w:rStyle w:val="Hipervnculo"/>
                <w:noProof/>
                <w:sz w:val="20"/>
              </w:rPr>
              <w:t>2.3</w:t>
            </w:r>
            <w:r w:rsidRPr="0028650D">
              <w:rPr>
                <w:rFonts w:eastAsiaTheme="minorEastAsia" w:cstheme="minorBidi"/>
                <w:b w:val="0"/>
                <w:bCs w:val="0"/>
                <w:noProof/>
                <w:sz w:val="20"/>
                <w:lang w:eastAsia="en-GB"/>
              </w:rPr>
              <w:tab/>
            </w:r>
            <w:r w:rsidRPr="0028650D">
              <w:rPr>
                <w:rStyle w:val="Hipervnculo"/>
                <w:noProof/>
                <w:sz w:val="20"/>
              </w:rPr>
              <w:t>GitHub and GitLab</w:t>
            </w:r>
            <w:r w:rsidRPr="0028650D">
              <w:rPr>
                <w:noProof/>
                <w:webHidden/>
                <w:sz w:val="20"/>
              </w:rPr>
              <w:tab/>
            </w:r>
            <w:r w:rsidRPr="0028650D">
              <w:rPr>
                <w:noProof/>
                <w:webHidden/>
                <w:sz w:val="20"/>
              </w:rPr>
              <w:fldChar w:fldCharType="begin"/>
            </w:r>
            <w:r w:rsidRPr="0028650D">
              <w:rPr>
                <w:noProof/>
                <w:webHidden/>
                <w:sz w:val="20"/>
              </w:rPr>
              <w:instrText xml:space="preserve"> PAGEREF _Toc115173469 \h </w:instrText>
            </w:r>
            <w:r w:rsidRPr="0028650D">
              <w:rPr>
                <w:noProof/>
                <w:webHidden/>
                <w:sz w:val="20"/>
              </w:rPr>
            </w:r>
            <w:r w:rsidRPr="0028650D">
              <w:rPr>
                <w:noProof/>
                <w:webHidden/>
                <w:sz w:val="20"/>
              </w:rPr>
              <w:fldChar w:fldCharType="separate"/>
            </w:r>
            <w:r w:rsidR="00404977">
              <w:rPr>
                <w:noProof/>
                <w:webHidden/>
                <w:sz w:val="20"/>
              </w:rPr>
              <w:t>11</w:t>
            </w:r>
            <w:r w:rsidRPr="0028650D">
              <w:rPr>
                <w:noProof/>
                <w:webHidden/>
                <w:sz w:val="20"/>
              </w:rPr>
              <w:fldChar w:fldCharType="end"/>
            </w:r>
          </w:hyperlink>
        </w:p>
        <w:p w14:paraId="5B5A8E2B" w14:textId="0A30FADF"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0" w:history="1">
            <w:r w:rsidRPr="0028650D">
              <w:rPr>
                <w:rStyle w:val="Hipervnculo"/>
                <w:noProof/>
                <w:sz w:val="20"/>
              </w:rPr>
              <w:t>2.4</w:t>
            </w:r>
            <w:r w:rsidRPr="0028650D">
              <w:rPr>
                <w:rFonts w:eastAsiaTheme="minorEastAsia" w:cstheme="minorBidi"/>
                <w:b w:val="0"/>
                <w:bCs w:val="0"/>
                <w:noProof/>
                <w:sz w:val="20"/>
                <w:lang w:eastAsia="en-GB"/>
              </w:rPr>
              <w:tab/>
            </w:r>
            <w:r w:rsidRPr="0028650D">
              <w:rPr>
                <w:rStyle w:val="Hipervnculo"/>
                <w:noProof/>
                <w:sz w:val="20"/>
              </w:rPr>
              <w:t>GitHub functionalities</w:t>
            </w:r>
            <w:r w:rsidRPr="0028650D">
              <w:rPr>
                <w:noProof/>
                <w:webHidden/>
                <w:sz w:val="20"/>
              </w:rPr>
              <w:tab/>
            </w:r>
            <w:r w:rsidRPr="0028650D">
              <w:rPr>
                <w:noProof/>
                <w:webHidden/>
                <w:sz w:val="20"/>
              </w:rPr>
              <w:fldChar w:fldCharType="begin"/>
            </w:r>
            <w:r w:rsidRPr="0028650D">
              <w:rPr>
                <w:noProof/>
                <w:webHidden/>
                <w:sz w:val="20"/>
              </w:rPr>
              <w:instrText xml:space="preserve"> PAGEREF _Toc115173470 \h </w:instrText>
            </w:r>
            <w:r w:rsidRPr="0028650D">
              <w:rPr>
                <w:noProof/>
                <w:webHidden/>
                <w:sz w:val="20"/>
              </w:rPr>
            </w:r>
            <w:r w:rsidRPr="0028650D">
              <w:rPr>
                <w:noProof/>
                <w:webHidden/>
                <w:sz w:val="20"/>
              </w:rPr>
              <w:fldChar w:fldCharType="separate"/>
            </w:r>
            <w:r w:rsidR="00404977">
              <w:rPr>
                <w:noProof/>
                <w:webHidden/>
                <w:sz w:val="20"/>
              </w:rPr>
              <w:t>11</w:t>
            </w:r>
            <w:r w:rsidRPr="0028650D">
              <w:rPr>
                <w:noProof/>
                <w:webHidden/>
                <w:sz w:val="20"/>
              </w:rPr>
              <w:fldChar w:fldCharType="end"/>
            </w:r>
          </w:hyperlink>
        </w:p>
        <w:p w14:paraId="3C0CF0F9" w14:textId="014F691D"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1" w:history="1">
            <w:r w:rsidRPr="0028650D">
              <w:rPr>
                <w:rStyle w:val="Hipervnculo"/>
                <w:noProof/>
                <w:sz w:val="18"/>
              </w:rPr>
              <w:t>2.4.1</w:t>
            </w:r>
            <w:r w:rsidRPr="0028650D">
              <w:rPr>
                <w:rFonts w:eastAsiaTheme="minorEastAsia" w:cstheme="minorBidi"/>
                <w:noProof/>
                <w:szCs w:val="22"/>
                <w:lang w:eastAsia="en-GB"/>
              </w:rPr>
              <w:tab/>
            </w:r>
            <w:r w:rsidRPr="0028650D">
              <w:rPr>
                <w:rStyle w:val="Hipervnculo"/>
                <w:noProof/>
                <w:sz w:val="18"/>
              </w:rPr>
              <w:t>Key concepts</w:t>
            </w:r>
            <w:r w:rsidRPr="0028650D">
              <w:rPr>
                <w:noProof/>
                <w:webHidden/>
                <w:sz w:val="18"/>
              </w:rPr>
              <w:tab/>
            </w:r>
            <w:r w:rsidRPr="0028650D">
              <w:rPr>
                <w:noProof/>
                <w:webHidden/>
                <w:sz w:val="18"/>
              </w:rPr>
              <w:fldChar w:fldCharType="begin"/>
            </w:r>
            <w:r w:rsidRPr="0028650D">
              <w:rPr>
                <w:noProof/>
                <w:webHidden/>
                <w:sz w:val="18"/>
              </w:rPr>
              <w:instrText xml:space="preserve"> PAGEREF _Toc115173471 \h </w:instrText>
            </w:r>
            <w:r w:rsidRPr="0028650D">
              <w:rPr>
                <w:noProof/>
                <w:webHidden/>
                <w:sz w:val="18"/>
              </w:rPr>
            </w:r>
            <w:r w:rsidRPr="0028650D">
              <w:rPr>
                <w:noProof/>
                <w:webHidden/>
                <w:sz w:val="18"/>
              </w:rPr>
              <w:fldChar w:fldCharType="separate"/>
            </w:r>
            <w:r w:rsidR="00404977">
              <w:rPr>
                <w:noProof/>
                <w:webHidden/>
                <w:sz w:val="18"/>
              </w:rPr>
              <w:t>11</w:t>
            </w:r>
            <w:r w:rsidRPr="0028650D">
              <w:rPr>
                <w:noProof/>
                <w:webHidden/>
                <w:sz w:val="18"/>
              </w:rPr>
              <w:fldChar w:fldCharType="end"/>
            </w:r>
          </w:hyperlink>
        </w:p>
        <w:p w14:paraId="578542C4" w14:textId="76C5732F"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2" w:history="1">
            <w:r w:rsidRPr="0028650D">
              <w:rPr>
                <w:rStyle w:val="Hipervnculo"/>
                <w:noProof/>
                <w:sz w:val="18"/>
              </w:rPr>
              <w:t>2.4.2</w:t>
            </w:r>
            <w:r w:rsidRPr="0028650D">
              <w:rPr>
                <w:rFonts w:eastAsiaTheme="minorEastAsia" w:cstheme="minorBidi"/>
                <w:noProof/>
                <w:szCs w:val="22"/>
                <w:lang w:eastAsia="en-GB"/>
              </w:rPr>
              <w:tab/>
            </w:r>
            <w:r w:rsidRPr="0028650D">
              <w:rPr>
                <w:rStyle w:val="Hipervnculo"/>
                <w:noProof/>
                <w:sz w:val="18"/>
              </w:rPr>
              <w:t>Key files in a repository</w:t>
            </w:r>
            <w:r w:rsidRPr="0028650D">
              <w:rPr>
                <w:noProof/>
                <w:webHidden/>
                <w:sz w:val="18"/>
              </w:rPr>
              <w:tab/>
            </w:r>
            <w:r w:rsidRPr="0028650D">
              <w:rPr>
                <w:noProof/>
                <w:webHidden/>
                <w:sz w:val="18"/>
              </w:rPr>
              <w:fldChar w:fldCharType="begin"/>
            </w:r>
            <w:r w:rsidRPr="0028650D">
              <w:rPr>
                <w:noProof/>
                <w:webHidden/>
                <w:sz w:val="18"/>
              </w:rPr>
              <w:instrText xml:space="preserve"> PAGEREF _Toc115173472 \h </w:instrText>
            </w:r>
            <w:r w:rsidRPr="0028650D">
              <w:rPr>
                <w:noProof/>
                <w:webHidden/>
                <w:sz w:val="18"/>
              </w:rPr>
            </w:r>
            <w:r w:rsidRPr="0028650D">
              <w:rPr>
                <w:noProof/>
                <w:webHidden/>
                <w:sz w:val="18"/>
              </w:rPr>
              <w:fldChar w:fldCharType="separate"/>
            </w:r>
            <w:r w:rsidR="00404977">
              <w:rPr>
                <w:noProof/>
                <w:webHidden/>
                <w:sz w:val="18"/>
              </w:rPr>
              <w:t>12</w:t>
            </w:r>
            <w:r w:rsidRPr="0028650D">
              <w:rPr>
                <w:noProof/>
                <w:webHidden/>
                <w:sz w:val="18"/>
              </w:rPr>
              <w:fldChar w:fldCharType="end"/>
            </w:r>
          </w:hyperlink>
        </w:p>
        <w:p w14:paraId="2E5F4FE4" w14:textId="3BE1E2B8"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3" w:history="1">
            <w:r w:rsidRPr="0028650D">
              <w:rPr>
                <w:rStyle w:val="Hipervnculo"/>
                <w:noProof/>
                <w:sz w:val="18"/>
              </w:rPr>
              <w:t>2.4.3</w:t>
            </w:r>
            <w:r w:rsidRPr="0028650D">
              <w:rPr>
                <w:rFonts w:eastAsiaTheme="minorEastAsia" w:cstheme="minorBidi"/>
                <w:noProof/>
                <w:szCs w:val="22"/>
                <w:lang w:eastAsia="en-GB"/>
              </w:rPr>
              <w:tab/>
            </w:r>
            <w:r w:rsidRPr="0028650D">
              <w:rPr>
                <w:rStyle w:val="Hipervnculo"/>
                <w:noProof/>
                <w:sz w:val="18"/>
              </w:rPr>
              <w:t>Security and privacy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3 \h </w:instrText>
            </w:r>
            <w:r w:rsidRPr="0028650D">
              <w:rPr>
                <w:noProof/>
                <w:webHidden/>
                <w:sz w:val="18"/>
              </w:rPr>
            </w:r>
            <w:r w:rsidRPr="0028650D">
              <w:rPr>
                <w:noProof/>
                <w:webHidden/>
                <w:sz w:val="18"/>
              </w:rPr>
              <w:fldChar w:fldCharType="separate"/>
            </w:r>
            <w:r w:rsidR="00404977">
              <w:rPr>
                <w:noProof/>
                <w:webHidden/>
                <w:sz w:val="18"/>
              </w:rPr>
              <w:t>13</w:t>
            </w:r>
            <w:r w:rsidRPr="0028650D">
              <w:rPr>
                <w:noProof/>
                <w:webHidden/>
                <w:sz w:val="18"/>
              </w:rPr>
              <w:fldChar w:fldCharType="end"/>
            </w:r>
          </w:hyperlink>
        </w:p>
        <w:p w14:paraId="1988ACE1" w14:textId="5B8F01B9"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4" w:history="1">
            <w:r w:rsidRPr="0028650D">
              <w:rPr>
                <w:rStyle w:val="Hipervnculo"/>
                <w:noProof/>
                <w:sz w:val="18"/>
              </w:rPr>
              <w:t>2.4.4</w:t>
            </w:r>
            <w:r w:rsidRPr="0028650D">
              <w:rPr>
                <w:rFonts w:eastAsiaTheme="minorEastAsia" w:cstheme="minorBidi"/>
                <w:noProof/>
                <w:szCs w:val="22"/>
                <w:lang w:eastAsia="en-GB"/>
              </w:rPr>
              <w:tab/>
            </w:r>
            <w:r w:rsidRPr="0028650D">
              <w:rPr>
                <w:rStyle w:val="Hipervnculo"/>
                <w:noProof/>
                <w:sz w:val="18"/>
              </w:rPr>
              <w:t>Repository Licensing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4 \h </w:instrText>
            </w:r>
            <w:r w:rsidRPr="0028650D">
              <w:rPr>
                <w:noProof/>
                <w:webHidden/>
                <w:sz w:val="18"/>
              </w:rPr>
            </w:r>
            <w:r w:rsidRPr="0028650D">
              <w:rPr>
                <w:noProof/>
                <w:webHidden/>
                <w:sz w:val="18"/>
              </w:rPr>
              <w:fldChar w:fldCharType="separate"/>
            </w:r>
            <w:r w:rsidR="00404977">
              <w:rPr>
                <w:noProof/>
                <w:webHidden/>
                <w:sz w:val="18"/>
              </w:rPr>
              <w:t>14</w:t>
            </w:r>
            <w:r w:rsidRPr="0028650D">
              <w:rPr>
                <w:noProof/>
                <w:webHidden/>
                <w:sz w:val="18"/>
              </w:rPr>
              <w:fldChar w:fldCharType="end"/>
            </w:r>
          </w:hyperlink>
        </w:p>
        <w:p w14:paraId="2B5CFF6B" w14:textId="3826858E"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5" w:history="1">
            <w:r w:rsidRPr="0028650D">
              <w:rPr>
                <w:rStyle w:val="Hipervnculo"/>
                <w:noProof/>
                <w:sz w:val="18"/>
              </w:rPr>
              <w:t>2.4.5</w:t>
            </w:r>
            <w:r w:rsidRPr="0028650D">
              <w:rPr>
                <w:rFonts w:eastAsiaTheme="minorEastAsia" w:cstheme="minorBidi"/>
                <w:noProof/>
                <w:szCs w:val="22"/>
                <w:lang w:eastAsia="en-GB"/>
              </w:rPr>
              <w:tab/>
            </w:r>
            <w:r w:rsidRPr="0028650D">
              <w:rPr>
                <w:rStyle w:val="Hipervnculo"/>
                <w:noProof/>
                <w:sz w:val="18"/>
              </w:rPr>
              <w:t>GitHub-based project workflow</w:t>
            </w:r>
            <w:r w:rsidRPr="0028650D">
              <w:rPr>
                <w:noProof/>
                <w:webHidden/>
                <w:sz w:val="18"/>
              </w:rPr>
              <w:tab/>
            </w:r>
            <w:r w:rsidRPr="0028650D">
              <w:rPr>
                <w:noProof/>
                <w:webHidden/>
                <w:sz w:val="18"/>
              </w:rPr>
              <w:fldChar w:fldCharType="begin"/>
            </w:r>
            <w:r w:rsidRPr="0028650D">
              <w:rPr>
                <w:noProof/>
                <w:webHidden/>
                <w:sz w:val="18"/>
              </w:rPr>
              <w:instrText xml:space="preserve"> PAGEREF _Toc115173475 \h </w:instrText>
            </w:r>
            <w:r w:rsidRPr="0028650D">
              <w:rPr>
                <w:noProof/>
                <w:webHidden/>
                <w:sz w:val="18"/>
              </w:rPr>
            </w:r>
            <w:r w:rsidRPr="0028650D">
              <w:rPr>
                <w:noProof/>
                <w:webHidden/>
                <w:sz w:val="18"/>
              </w:rPr>
              <w:fldChar w:fldCharType="separate"/>
            </w:r>
            <w:r w:rsidR="00404977">
              <w:rPr>
                <w:noProof/>
                <w:webHidden/>
                <w:sz w:val="18"/>
              </w:rPr>
              <w:t>15</w:t>
            </w:r>
            <w:r w:rsidRPr="0028650D">
              <w:rPr>
                <w:noProof/>
                <w:webHidden/>
                <w:sz w:val="18"/>
              </w:rPr>
              <w:fldChar w:fldCharType="end"/>
            </w:r>
          </w:hyperlink>
        </w:p>
        <w:p w14:paraId="29BF70E2" w14:textId="45325B4D"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76" w:history="1">
            <w:r w:rsidRPr="0028650D">
              <w:rPr>
                <w:rStyle w:val="Hipervnculo"/>
                <w:noProof/>
                <w:sz w:val="22"/>
              </w:rPr>
              <w:t>3</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OpenAIRE</w:t>
            </w:r>
            <w:r w:rsidRPr="0028650D">
              <w:rPr>
                <w:noProof/>
                <w:webHidden/>
                <w:sz w:val="22"/>
              </w:rPr>
              <w:tab/>
            </w:r>
            <w:r w:rsidRPr="0028650D">
              <w:rPr>
                <w:noProof/>
                <w:webHidden/>
                <w:sz w:val="22"/>
              </w:rPr>
              <w:fldChar w:fldCharType="begin"/>
            </w:r>
            <w:r w:rsidRPr="0028650D">
              <w:rPr>
                <w:noProof/>
                <w:webHidden/>
                <w:sz w:val="22"/>
              </w:rPr>
              <w:instrText xml:space="preserve"> PAGEREF _Toc115173476 \h </w:instrText>
            </w:r>
            <w:r w:rsidRPr="0028650D">
              <w:rPr>
                <w:noProof/>
                <w:webHidden/>
                <w:sz w:val="22"/>
              </w:rPr>
            </w:r>
            <w:r w:rsidRPr="0028650D">
              <w:rPr>
                <w:noProof/>
                <w:webHidden/>
                <w:sz w:val="22"/>
              </w:rPr>
              <w:fldChar w:fldCharType="separate"/>
            </w:r>
            <w:r w:rsidR="00404977">
              <w:rPr>
                <w:noProof/>
                <w:webHidden/>
                <w:sz w:val="22"/>
              </w:rPr>
              <w:t>16</w:t>
            </w:r>
            <w:r w:rsidRPr="0028650D">
              <w:rPr>
                <w:noProof/>
                <w:webHidden/>
                <w:sz w:val="22"/>
              </w:rPr>
              <w:fldChar w:fldCharType="end"/>
            </w:r>
          </w:hyperlink>
        </w:p>
        <w:p w14:paraId="305A4CBE" w14:textId="77DFCDD4"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7" w:history="1">
            <w:r w:rsidRPr="0028650D">
              <w:rPr>
                <w:rStyle w:val="Hipervnculo"/>
                <w:noProof/>
                <w:sz w:val="20"/>
              </w:rPr>
              <w:t>3.1</w:t>
            </w:r>
            <w:r w:rsidRPr="0028650D">
              <w:rPr>
                <w:rFonts w:eastAsiaTheme="minorEastAsia" w:cstheme="minorBidi"/>
                <w:b w:val="0"/>
                <w:bCs w:val="0"/>
                <w:noProof/>
                <w:sz w:val="20"/>
                <w:lang w:eastAsia="en-GB"/>
              </w:rPr>
              <w:tab/>
            </w:r>
            <w:r w:rsidRPr="0028650D">
              <w:rPr>
                <w:rStyle w:val="Hipervnculo"/>
                <w:noProof/>
                <w:sz w:val="20"/>
              </w:rPr>
              <w:t>Zenodo</w:t>
            </w:r>
            <w:r w:rsidRPr="0028650D">
              <w:rPr>
                <w:noProof/>
                <w:webHidden/>
                <w:sz w:val="20"/>
              </w:rPr>
              <w:tab/>
            </w:r>
            <w:r w:rsidRPr="0028650D">
              <w:rPr>
                <w:noProof/>
                <w:webHidden/>
                <w:sz w:val="20"/>
              </w:rPr>
              <w:fldChar w:fldCharType="begin"/>
            </w:r>
            <w:r w:rsidRPr="0028650D">
              <w:rPr>
                <w:noProof/>
                <w:webHidden/>
                <w:sz w:val="20"/>
              </w:rPr>
              <w:instrText xml:space="preserve"> PAGEREF _Toc115173477 \h </w:instrText>
            </w:r>
            <w:r w:rsidRPr="0028650D">
              <w:rPr>
                <w:noProof/>
                <w:webHidden/>
                <w:sz w:val="20"/>
              </w:rPr>
            </w:r>
            <w:r w:rsidRPr="0028650D">
              <w:rPr>
                <w:noProof/>
                <w:webHidden/>
                <w:sz w:val="20"/>
              </w:rPr>
              <w:fldChar w:fldCharType="separate"/>
            </w:r>
            <w:r w:rsidR="00404977">
              <w:rPr>
                <w:noProof/>
                <w:webHidden/>
                <w:sz w:val="20"/>
              </w:rPr>
              <w:t>17</w:t>
            </w:r>
            <w:r w:rsidRPr="0028650D">
              <w:rPr>
                <w:noProof/>
                <w:webHidden/>
                <w:sz w:val="20"/>
              </w:rPr>
              <w:fldChar w:fldCharType="end"/>
            </w:r>
          </w:hyperlink>
        </w:p>
        <w:p w14:paraId="133EE92C" w14:textId="6896FF78"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8" w:history="1">
            <w:r w:rsidRPr="0028650D">
              <w:rPr>
                <w:rStyle w:val="Hipervnculo"/>
                <w:noProof/>
                <w:sz w:val="20"/>
              </w:rPr>
              <w:t>3.2</w:t>
            </w:r>
            <w:r w:rsidRPr="0028650D">
              <w:rPr>
                <w:rFonts w:eastAsiaTheme="minorEastAsia" w:cstheme="minorBidi"/>
                <w:b w:val="0"/>
                <w:bCs w:val="0"/>
                <w:noProof/>
                <w:sz w:val="20"/>
                <w:lang w:eastAsia="en-GB"/>
              </w:rPr>
              <w:tab/>
            </w:r>
            <w:r w:rsidRPr="0028650D">
              <w:rPr>
                <w:rStyle w:val="Hipervnculo"/>
                <w:noProof/>
                <w:sz w:val="20"/>
              </w:rPr>
              <w:t>Zenodo Fair Principles</w:t>
            </w:r>
            <w:r w:rsidRPr="0028650D">
              <w:rPr>
                <w:noProof/>
                <w:webHidden/>
                <w:sz w:val="20"/>
              </w:rPr>
              <w:tab/>
            </w:r>
            <w:r w:rsidRPr="0028650D">
              <w:rPr>
                <w:noProof/>
                <w:webHidden/>
                <w:sz w:val="20"/>
              </w:rPr>
              <w:fldChar w:fldCharType="begin"/>
            </w:r>
            <w:r w:rsidRPr="0028650D">
              <w:rPr>
                <w:noProof/>
                <w:webHidden/>
                <w:sz w:val="20"/>
              </w:rPr>
              <w:instrText xml:space="preserve"> PAGEREF _Toc115173478 \h </w:instrText>
            </w:r>
            <w:r w:rsidRPr="0028650D">
              <w:rPr>
                <w:noProof/>
                <w:webHidden/>
                <w:sz w:val="20"/>
              </w:rPr>
            </w:r>
            <w:r w:rsidRPr="0028650D">
              <w:rPr>
                <w:noProof/>
                <w:webHidden/>
                <w:sz w:val="20"/>
              </w:rPr>
              <w:fldChar w:fldCharType="separate"/>
            </w:r>
            <w:r w:rsidR="00404977">
              <w:rPr>
                <w:noProof/>
                <w:webHidden/>
                <w:sz w:val="20"/>
              </w:rPr>
              <w:t>18</w:t>
            </w:r>
            <w:r w:rsidRPr="0028650D">
              <w:rPr>
                <w:noProof/>
                <w:webHidden/>
                <w:sz w:val="20"/>
              </w:rPr>
              <w:fldChar w:fldCharType="end"/>
            </w:r>
          </w:hyperlink>
        </w:p>
        <w:p w14:paraId="6F83EFC8" w14:textId="66A57F1E"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9" w:history="1">
            <w:r w:rsidRPr="0028650D">
              <w:rPr>
                <w:rStyle w:val="Hipervnculo"/>
                <w:noProof/>
                <w:sz w:val="20"/>
              </w:rPr>
              <w:t>3.3</w:t>
            </w:r>
            <w:r w:rsidRPr="0028650D">
              <w:rPr>
                <w:rFonts w:eastAsiaTheme="minorEastAsia" w:cstheme="minorBidi"/>
                <w:b w:val="0"/>
                <w:bCs w:val="0"/>
                <w:noProof/>
                <w:sz w:val="20"/>
                <w:lang w:eastAsia="en-GB"/>
              </w:rPr>
              <w:tab/>
            </w:r>
            <w:r w:rsidRPr="0028650D">
              <w:rPr>
                <w:rStyle w:val="Hipervnculo"/>
                <w:noProof/>
                <w:sz w:val="20"/>
              </w:rPr>
              <w:t>Zenodo interaction with GitHub</w:t>
            </w:r>
            <w:r w:rsidRPr="0028650D">
              <w:rPr>
                <w:noProof/>
                <w:webHidden/>
                <w:sz w:val="20"/>
              </w:rPr>
              <w:tab/>
            </w:r>
            <w:r w:rsidRPr="0028650D">
              <w:rPr>
                <w:noProof/>
                <w:webHidden/>
                <w:sz w:val="20"/>
              </w:rPr>
              <w:fldChar w:fldCharType="begin"/>
            </w:r>
            <w:r w:rsidRPr="0028650D">
              <w:rPr>
                <w:noProof/>
                <w:webHidden/>
                <w:sz w:val="20"/>
              </w:rPr>
              <w:instrText xml:space="preserve"> PAGEREF _Toc115173479 \h </w:instrText>
            </w:r>
            <w:r w:rsidRPr="0028650D">
              <w:rPr>
                <w:noProof/>
                <w:webHidden/>
                <w:sz w:val="20"/>
              </w:rPr>
            </w:r>
            <w:r w:rsidRPr="0028650D">
              <w:rPr>
                <w:noProof/>
                <w:webHidden/>
                <w:sz w:val="20"/>
              </w:rPr>
              <w:fldChar w:fldCharType="separate"/>
            </w:r>
            <w:r w:rsidR="00404977">
              <w:rPr>
                <w:noProof/>
                <w:webHidden/>
                <w:sz w:val="20"/>
              </w:rPr>
              <w:t>19</w:t>
            </w:r>
            <w:r w:rsidRPr="0028650D">
              <w:rPr>
                <w:noProof/>
                <w:webHidden/>
                <w:sz w:val="20"/>
              </w:rPr>
              <w:fldChar w:fldCharType="end"/>
            </w:r>
          </w:hyperlink>
        </w:p>
        <w:p w14:paraId="3392D1B4" w14:textId="0F530422"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0" w:history="1">
            <w:r w:rsidRPr="0028650D">
              <w:rPr>
                <w:rStyle w:val="Hipervnculo"/>
                <w:noProof/>
                <w:sz w:val="20"/>
              </w:rPr>
              <w:t>3.4</w:t>
            </w:r>
            <w:r w:rsidRPr="0028650D">
              <w:rPr>
                <w:rFonts w:eastAsiaTheme="minorEastAsia" w:cstheme="minorBidi"/>
                <w:b w:val="0"/>
                <w:bCs w:val="0"/>
                <w:noProof/>
                <w:sz w:val="20"/>
                <w:lang w:eastAsia="en-GB"/>
              </w:rPr>
              <w:tab/>
            </w:r>
            <w:r w:rsidRPr="0028650D">
              <w:rPr>
                <w:rStyle w:val="Hipervnculo"/>
                <w:noProof/>
                <w:sz w:val="20"/>
              </w:rPr>
              <w:t>Other OpenAIRE Services</w:t>
            </w:r>
            <w:r w:rsidRPr="0028650D">
              <w:rPr>
                <w:noProof/>
                <w:webHidden/>
                <w:sz w:val="20"/>
              </w:rPr>
              <w:tab/>
            </w:r>
            <w:r w:rsidRPr="0028650D">
              <w:rPr>
                <w:noProof/>
                <w:webHidden/>
                <w:sz w:val="20"/>
              </w:rPr>
              <w:fldChar w:fldCharType="begin"/>
            </w:r>
            <w:r w:rsidRPr="0028650D">
              <w:rPr>
                <w:noProof/>
                <w:webHidden/>
                <w:sz w:val="20"/>
              </w:rPr>
              <w:instrText xml:space="preserve"> PAGEREF _Toc115173480 \h </w:instrText>
            </w:r>
            <w:r w:rsidRPr="0028650D">
              <w:rPr>
                <w:noProof/>
                <w:webHidden/>
                <w:sz w:val="20"/>
              </w:rPr>
            </w:r>
            <w:r w:rsidRPr="0028650D">
              <w:rPr>
                <w:noProof/>
                <w:webHidden/>
                <w:sz w:val="20"/>
              </w:rPr>
              <w:fldChar w:fldCharType="separate"/>
            </w:r>
            <w:r w:rsidR="00404977">
              <w:rPr>
                <w:noProof/>
                <w:webHidden/>
                <w:sz w:val="20"/>
              </w:rPr>
              <w:t>23</w:t>
            </w:r>
            <w:r w:rsidRPr="0028650D">
              <w:rPr>
                <w:noProof/>
                <w:webHidden/>
                <w:sz w:val="20"/>
              </w:rPr>
              <w:fldChar w:fldCharType="end"/>
            </w:r>
          </w:hyperlink>
        </w:p>
        <w:p w14:paraId="2283BE95" w14:textId="61A5882C"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1" w:history="1">
            <w:r w:rsidRPr="0028650D">
              <w:rPr>
                <w:rStyle w:val="Hipervnculo"/>
                <w:noProof/>
                <w:sz w:val="22"/>
              </w:rPr>
              <w:t>4</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Conclusions</w:t>
            </w:r>
            <w:r w:rsidRPr="0028650D">
              <w:rPr>
                <w:noProof/>
                <w:webHidden/>
                <w:sz w:val="22"/>
              </w:rPr>
              <w:tab/>
            </w:r>
            <w:r w:rsidRPr="0028650D">
              <w:rPr>
                <w:noProof/>
                <w:webHidden/>
                <w:sz w:val="22"/>
              </w:rPr>
              <w:fldChar w:fldCharType="begin"/>
            </w:r>
            <w:r w:rsidRPr="0028650D">
              <w:rPr>
                <w:noProof/>
                <w:webHidden/>
                <w:sz w:val="22"/>
              </w:rPr>
              <w:instrText xml:space="preserve"> PAGEREF _Toc115173481 \h </w:instrText>
            </w:r>
            <w:r w:rsidRPr="0028650D">
              <w:rPr>
                <w:noProof/>
                <w:webHidden/>
                <w:sz w:val="22"/>
              </w:rPr>
            </w:r>
            <w:r w:rsidRPr="0028650D">
              <w:rPr>
                <w:noProof/>
                <w:webHidden/>
                <w:sz w:val="22"/>
              </w:rPr>
              <w:fldChar w:fldCharType="separate"/>
            </w:r>
            <w:r w:rsidR="00404977">
              <w:rPr>
                <w:noProof/>
                <w:webHidden/>
                <w:sz w:val="22"/>
              </w:rPr>
              <w:t>24</w:t>
            </w:r>
            <w:r w:rsidRPr="0028650D">
              <w:rPr>
                <w:noProof/>
                <w:webHidden/>
                <w:sz w:val="22"/>
              </w:rPr>
              <w:fldChar w:fldCharType="end"/>
            </w:r>
          </w:hyperlink>
        </w:p>
        <w:p w14:paraId="33332BF4" w14:textId="2C84C3C6"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2" w:history="1">
            <w:r w:rsidRPr="0028650D">
              <w:rPr>
                <w:rStyle w:val="Hipervnculo"/>
                <w:noProof/>
                <w:sz w:val="20"/>
              </w:rPr>
              <w:t>4.1</w:t>
            </w:r>
            <w:r w:rsidRPr="0028650D">
              <w:rPr>
                <w:rFonts w:eastAsiaTheme="minorEastAsia" w:cstheme="minorBidi"/>
                <w:b w:val="0"/>
                <w:bCs w:val="0"/>
                <w:noProof/>
                <w:sz w:val="20"/>
                <w:lang w:eastAsia="en-GB"/>
              </w:rPr>
              <w:tab/>
            </w:r>
            <w:r w:rsidRPr="0028650D">
              <w:rPr>
                <w:rStyle w:val="Hipervnculo"/>
                <w:noProof/>
                <w:sz w:val="20"/>
              </w:rPr>
              <w:t>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2 \h </w:instrText>
            </w:r>
            <w:r w:rsidRPr="0028650D">
              <w:rPr>
                <w:noProof/>
                <w:webHidden/>
                <w:sz w:val="20"/>
              </w:rPr>
            </w:r>
            <w:r w:rsidRPr="0028650D">
              <w:rPr>
                <w:noProof/>
                <w:webHidden/>
                <w:sz w:val="20"/>
              </w:rPr>
              <w:fldChar w:fldCharType="separate"/>
            </w:r>
            <w:r w:rsidR="00404977">
              <w:rPr>
                <w:noProof/>
                <w:webHidden/>
                <w:sz w:val="20"/>
              </w:rPr>
              <w:t>24</w:t>
            </w:r>
            <w:r w:rsidRPr="0028650D">
              <w:rPr>
                <w:noProof/>
                <w:webHidden/>
                <w:sz w:val="20"/>
              </w:rPr>
              <w:fldChar w:fldCharType="end"/>
            </w:r>
          </w:hyperlink>
        </w:p>
        <w:p w14:paraId="4D29F09A" w14:textId="3CD41728"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3" w:history="1">
            <w:r w:rsidRPr="0028650D">
              <w:rPr>
                <w:rStyle w:val="Hipervnculo"/>
                <w:noProof/>
                <w:sz w:val="20"/>
              </w:rPr>
              <w:t>4.2</w:t>
            </w:r>
            <w:r w:rsidRPr="0028650D">
              <w:rPr>
                <w:rFonts w:eastAsiaTheme="minorEastAsia" w:cstheme="minorBidi"/>
                <w:b w:val="0"/>
                <w:bCs w:val="0"/>
                <w:noProof/>
                <w:sz w:val="20"/>
                <w:lang w:eastAsia="en-GB"/>
              </w:rPr>
              <w:tab/>
            </w:r>
            <w:r w:rsidRPr="0028650D">
              <w:rPr>
                <w:rStyle w:val="Hipervnculo"/>
                <w:noProof/>
                <w:sz w:val="20"/>
              </w:rPr>
              <w:t>Dis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3 \h </w:instrText>
            </w:r>
            <w:r w:rsidRPr="0028650D">
              <w:rPr>
                <w:noProof/>
                <w:webHidden/>
                <w:sz w:val="20"/>
              </w:rPr>
            </w:r>
            <w:r w:rsidRPr="0028650D">
              <w:rPr>
                <w:noProof/>
                <w:webHidden/>
                <w:sz w:val="20"/>
              </w:rPr>
              <w:fldChar w:fldCharType="separate"/>
            </w:r>
            <w:r w:rsidR="00404977">
              <w:rPr>
                <w:noProof/>
                <w:webHidden/>
                <w:sz w:val="20"/>
              </w:rPr>
              <w:t>24</w:t>
            </w:r>
            <w:r w:rsidRPr="0028650D">
              <w:rPr>
                <w:noProof/>
                <w:webHidden/>
                <w:sz w:val="20"/>
              </w:rPr>
              <w:fldChar w:fldCharType="end"/>
            </w:r>
          </w:hyperlink>
        </w:p>
        <w:p w14:paraId="5D00304A" w14:textId="3AD2B439"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4" w:history="1">
            <w:r w:rsidRPr="0028650D">
              <w:rPr>
                <w:rStyle w:val="Hipervnculo"/>
                <w:noProof/>
                <w:sz w:val="22"/>
              </w:rPr>
              <w:t>5</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Annexes</w:t>
            </w:r>
            <w:r w:rsidRPr="0028650D">
              <w:rPr>
                <w:noProof/>
                <w:webHidden/>
                <w:sz w:val="22"/>
              </w:rPr>
              <w:tab/>
            </w:r>
            <w:r w:rsidRPr="0028650D">
              <w:rPr>
                <w:noProof/>
                <w:webHidden/>
                <w:sz w:val="22"/>
              </w:rPr>
              <w:fldChar w:fldCharType="begin"/>
            </w:r>
            <w:r w:rsidRPr="0028650D">
              <w:rPr>
                <w:noProof/>
                <w:webHidden/>
                <w:sz w:val="22"/>
              </w:rPr>
              <w:instrText xml:space="preserve"> PAGEREF _Toc115173484 \h </w:instrText>
            </w:r>
            <w:r w:rsidRPr="0028650D">
              <w:rPr>
                <w:noProof/>
                <w:webHidden/>
                <w:sz w:val="22"/>
              </w:rPr>
            </w:r>
            <w:r w:rsidRPr="0028650D">
              <w:rPr>
                <w:noProof/>
                <w:webHidden/>
                <w:sz w:val="22"/>
              </w:rPr>
              <w:fldChar w:fldCharType="separate"/>
            </w:r>
            <w:r w:rsidR="00404977">
              <w:rPr>
                <w:noProof/>
                <w:webHidden/>
                <w:sz w:val="22"/>
              </w:rPr>
              <w:t>25</w:t>
            </w:r>
            <w:r w:rsidRPr="0028650D">
              <w:rPr>
                <w:noProof/>
                <w:webHidden/>
                <w:sz w:val="22"/>
              </w:rPr>
              <w:fldChar w:fldCharType="end"/>
            </w:r>
          </w:hyperlink>
        </w:p>
        <w:p w14:paraId="6B4979BF" w14:textId="27BF43CB"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5" w:history="1">
            <w:r w:rsidRPr="0028650D">
              <w:rPr>
                <w:rStyle w:val="Hipervnculo"/>
                <w:noProof/>
                <w:sz w:val="20"/>
              </w:rPr>
              <w:t>5.1</w:t>
            </w:r>
            <w:r w:rsidRPr="0028650D">
              <w:rPr>
                <w:rFonts w:eastAsiaTheme="minorEastAsia" w:cstheme="minorBidi"/>
                <w:b w:val="0"/>
                <w:bCs w:val="0"/>
                <w:noProof/>
                <w:sz w:val="20"/>
                <w:lang w:eastAsia="en-GB"/>
              </w:rPr>
              <w:tab/>
            </w:r>
            <w:r w:rsidRPr="0028650D">
              <w:rPr>
                <w:rStyle w:val="Hipervnculo"/>
                <w:noProof/>
                <w:sz w:val="20"/>
              </w:rPr>
              <w:t>Annex I: Version Control System platforms benchmarks</w:t>
            </w:r>
            <w:r w:rsidRPr="0028650D">
              <w:rPr>
                <w:noProof/>
                <w:webHidden/>
                <w:sz w:val="20"/>
              </w:rPr>
              <w:tab/>
            </w:r>
            <w:r w:rsidRPr="0028650D">
              <w:rPr>
                <w:noProof/>
                <w:webHidden/>
                <w:sz w:val="20"/>
              </w:rPr>
              <w:fldChar w:fldCharType="begin"/>
            </w:r>
            <w:r w:rsidRPr="0028650D">
              <w:rPr>
                <w:noProof/>
                <w:webHidden/>
                <w:sz w:val="20"/>
              </w:rPr>
              <w:instrText xml:space="preserve"> PAGEREF _Toc115173485 \h </w:instrText>
            </w:r>
            <w:r w:rsidRPr="0028650D">
              <w:rPr>
                <w:noProof/>
                <w:webHidden/>
                <w:sz w:val="20"/>
              </w:rPr>
            </w:r>
            <w:r w:rsidRPr="0028650D">
              <w:rPr>
                <w:noProof/>
                <w:webHidden/>
                <w:sz w:val="20"/>
              </w:rPr>
              <w:fldChar w:fldCharType="separate"/>
            </w:r>
            <w:r w:rsidR="00404977">
              <w:rPr>
                <w:noProof/>
                <w:webHidden/>
                <w:sz w:val="20"/>
              </w:rPr>
              <w:t>25</w:t>
            </w:r>
            <w:r w:rsidRPr="0028650D">
              <w:rPr>
                <w:noProof/>
                <w:webHidden/>
                <w:sz w:val="20"/>
              </w:rPr>
              <w:fldChar w:fldCharType="end"/>
            </w:r>
          </w:hyperlink>
        </w:p>
        <w:p w14:paraId="7CD07FAE" w14:textId="4ACD8E68"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6" w:history="1">
            <w:r w:rsidRPr="0028650D">
              <w:rPr>
                <w:rStyle w:val="Hipervnculo"/>
                <w:noProof/>
                <w:sz w:val="18"/>
              </w:rPr>
              <w:t>5.1.1</w:t>
            </w:r>
            <w:r w:rsidRPr="0028650D">
              <w:rPr>
                <w:rFonts w:eastAsiaTheme="minorEastAsia" w:cstheme="minorBidi"/>
                <w:noProof/>
                <w:szCs w:val="22"/>
                <w:lang w:eastAsia="en-GB"/>
              </w:rPr>
              <w:tab/>
            </w:r>
            <w:r w:rsidRPr="0028650D">
              <w:rPr>
                <w:rStyle w:val="Hipervnculo"/>
                <w:noProof/>
                <w:sz w:val="18"/>
              </w:rPr>
              <w:t>Main features comparative</w:t>
            </w:r>
            <w:r w:rsidRPr="0028650D">
              <w:rPr>
                <w:noProof/>
                <w:webHidden/>
                <w:sz w:val="18"/>
              </w:rPr>
              <w:tab/>
            </w:r>
            <w:r w:rsidRPr="0028650D">
              <w:rPr>
                <w:noProof/>
                <w:webHidden/>
                <w:sz w:val="18"/>
              </w:rPr>
              <w:fldChar w:fldCharType="begin"/>
            </w:r>
            <w:r w:rsidRPr="0028650D">
              <w:rPr>
                <w:noProof/>
                <w:webHidden/>
                <w:sz w:val="18"/>
              </w:rPr>
              <w:instrText xml:space="preserve"> PAGEREF _Toc115173486 \h </w:instrText>
            </w:r>
            <w:r w:rsidRPr="0028650D">
              <w:rPr>
                <w:noProof/>
                <w:webHidden/>
                <w:sz w:val="18"/>
              </w:rPr>
            </w:r>
            <w:r w:rsidRPr="0028650D">
              <w:rPr>
                <w:noProof/>
                <w:webHidden/>
                <w:sz w:val="18"/>
              </w:rPr>
              <w:fldChar w:fldCharType="separate"/>
            </w:r>
            <w:r w:rsidR="00404977">
              <w:rPr>
                <w:noProof/>
                <w:webHidden/>
                <w:sz w:val="18"/>
              </w:rPr>
              <w:t>25</w:t>
            </w:r>
            <w:r w:rsidRPr="0028650D">
              <w:rPr>
                <w:noProof/>
                <w:webHidden/>
                <w:sz w:val="18"/>
              </w:rPr>
              <w:fldChar w:fldCharType="end"/>
            </w:r>
          </w:hyperlink>
        </w:p>
        <w:p w14:paraId="65BF3A9B" w14:textId="1EDF5766"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7" w:history="1">
            <w:r w:rsidRPr="0028650D">
              <w:rPr>
                <w:rStyle w:val="Hipervnculo"/>
                <w:noProof/>
                <w:sz w:val="18"/>
              </w:rPr>
              <w:t>5.1.2</w:t>
            </w:r>
            <w:r w:rsidRPr="0028650D">
              <w:rPr>
                <w:rFonts w:eastAsiaTheme="minorEastAsia" w:cstheme="minorBidi"/>
                <w:noProof/>
                <w:szCs w:val="22"/>
                <w:lang w:eastAsia="en-GB"/>
              </w:rPr>
              <w:tab/>
            </w:r>
            <w:r w:rsidRPr="0028650D">
              <w:rPr>
                <w:rStyle w:val="Hipervnculo"/>
                <w:noProof/>
                <w:sz w:val="18"/>
              </w:rPr>
              <w:t>Pricing scheme</w:t>
            </w:r>
            <w:r w:rsidRPr="0028650D">
              <w:rPr>
                <w:noProof/>
                <w:webHidden/>
                <w:sz w:val="18"/>
              </w:rPr>
              <w:tab/>
            </w:r>
            <w:r w:rsidRPr="0028650D">
              <w:rPr>
                <w:noProof/>
                <w:webHidden/>
                <w:sz w:val="18"/>
              </w:rPr>
              <w:fldChar w:fldCharType="begin"/>
            </w:r>
            <w:r w:rsidRPr="0028650D">
              <w:rPr>
                <w:noProof/>
                <w:webHidden/>
                <w:sz w:val="18"/>
              </w:rPr>
              <w:instrText xml:space="preserve"> PAGEREF _Toc115173487 \h </w:instrText>
            </w:r>
            <w:r w:rsidRPr="0028650D">
              <w:rPr>
                <w:noProof/>
                <w:webHidden/>
                <w:sz w:val="18"/>
              </w:rPr>
            </w:r>
            <w:r w:rsidRPr="0028650D">
              <w:rPr>
                <w:noProof/>
                <w:webHidden/>
                <w:sz w:val="18"/>
              </w:rPr>
              <w:fldChar w:fldCharType="separate"/>
            </w:r>
            <w:r w:rsidR="00404977">
              <w:rPr>
                <w:noProof/>
                <w:webHidden/>
                <w:sz w:val="18"/>
              </w:rPr>
              <w:t>26</w:t>
            </w:r>
            <w:r w:rsidRPr="0028650D">
              <w:rPr>
                <w:noProof/>
                <w:webHidden/>
                <w:sz w:val="18"/>
              </w:rPr>
              <w:fldChar w:fldCharType="end"/>
            </w:r>
          </w:hyperlink>
        </w:p>
        <w:p w14:paraId="74384B02" w14:textId="267AC05F"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8" w:history="1">
            <w:r w:rsidRPr="0028650D">
              <w:rPr>
                <w:rStyle w:val="Hipervnculo"/>
                <w:noProof/>
                <w:sz w:val="18"/>
              </w:rPr>
              <w:t>5.1.3</w:t>
            </w:r>
            <w:r w:rsidRPr="0028650D">
              <w:rPr>
                <w:rFonts w:eastAsiaTheme="minorEastAsia" w:cstheme="minorBidi"/>
                <w:noProof/>
                <w:szCs w:val="22"/>
                <w:lang w:eastAsia="en-GB"/>
              </w:rPr>
              <w:tab/>
            </w:r>
            <w:r w:rsidRPr="0028650D">
              <w:rPr>
                <w:rStyle w:val="Hipervnculo"/>
                <w:noProof/>
                <w:sz w:val="18"/>
              </w:rPr>
              <w:t>Popularity</w:t>
            </w:r>
            <w:r w:rsidRPr="0028650D">
              <w:rPr>
                <w:noProof/>
                <w:webHidden/>
                <w:sz w:val="18"/>
              </w:rPr>
              <w:tab/>
            </w:r>
            <w:r w:rsidRPr="0028650D">
              <w:rPr>
                <w:noProof/>
                <w:webHidden/>
                <w:sz w:val="18"/>
              </w:rPr>
              <w:fldChar w:fldCharType="begin"/>
            </w:r>
            <w:r w:rsidRPr="0028650D">
              <w:rPr>
                <w:noProof/>
                <w:webHidden/>
                <w:sz w:val="18"/>
              </w:rPr>
              <w:instrText xml:space="preserve"> PAGEREF _Toc115173488 \h </w:instrText>
            </w:r>
            <w:r w:rsidRPr="0028650D">
              <w:rPr>
                <w:noProof/>
                <w:webHidden/>
                <w:sz w:val="18"/>
              </w:rPr>
            </w:r>
            <w:r w:rsidRPr="0028650D">
              <w:rPr>
                <w:noProof/>
                <w:webHidden/>
                <w:sz w:val="18"/>
              </w:rPr>
              <w:fldChar w:fldCharType="separate"/>
            </w:r>
            <w:r w:rsidR="00404977">
              <w:rPr>
                <w:noProof/>
                <w:webHidden/>
                <w:sz w:val="18"/>
              </w:rPr>
              <w:t>26</w:t>
            </w:r>
            <w:r w:rsidRPr="0028650D">
              <w:rPr>
                <w:noProof/>
                <w:webHidden/>
                <w:sz w:val="18"/>
              </w:rPr>
              <w:fldChar w:fldCharType="end"/>
            </w:r>
          </w:hyperlink>
        </w:p>
        <w:p w14:paraId="2EA291D9" w14:textId="0D0BA6C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9" w:history="1">
            <w:r w:rsidRPr="0028650D">
              <w:rPr>
                <w:rStyle w:val="Hipervnculo"/>
                <w:noProof/>
                <w:sz w:val="20"/>
              </w:rPr>
              <w:t>5.2</w:t>
            </w:r>
            <w:r w:rsidRPr="0028650D">
              <w:rPr>
                <w:rFonts w:eastAsiaTheme="minorEastAsia" w:cstheme="minorBidi"/>
                <w:b w:val="0"/>
                <w:bCs w:val="0"/>
                <w:noProof/>
                <w:sz w:val="20"/>
                <w:lang w:eastAsia="en-GB"/>
              </w:rPr>
              <w:tab/>
            </w:r>
            <w:r w:rsidRPr="0028650D">
              <w:rPr>
                <w:rStyle w:val="Hipervnculo"/>
                <w:noProof/>
                <w:sz w:val="20"/>
              </w:rPr>
              <w:t>Annex II: Licensing</w:t>
            </w:r>
            <w:r w:rsidRPr="0028650D">
              <w:rPr>
                <w:noProof/>
                <w:webHidden/>
                <w:sz w:val="20"/>
              </w:rPr>
              <w:tab/>
            </w:r>
            <w:r w:rsidRPr="0028650D">
              <w:rPr>
                <w:noProof/>
                <w:webHidden/>
                <w:sz w:val="20"/>
              </w:rPr>
              <w:fldChar w:fldCharType="begin"/>
            </w:r>
            <w:r w:rsidRPr="0028650D">
              <w:rPr>
                <w:noProof/>
                <w:webHidden/>
                <w:sz w:val="20"/>
              </w:rPr>
              <w:instrText xml:space="preserve"> PAGEREF _Toc115173489 \h </w:instrText>
            </w:r>
            <w:r w:rsidRPr="0028650D">
              <w:rPr>
                <w:noProof/>
                <w:webHidden/>
                <w:sz w:val="20"/>
              </w:rPr>
            </w:r>
            <w:r w:rsidRPr="0028650D">
              <w:rPr>
                <w:noProof/>
                <w:webHidden/>
                <w:sz w:val="20"/>
              </w:rPr>
              <w:fldChar w:fldCharType="separate"/>
            </w:r>
            <w:r w:rsidR="00404977">
              <w:rPr>
                <w:noProof/>
                <w:webHidden/>
                <w:sz w:val="20"/>
              </w:rPr>
              <w:t>27</w:t>
            </w:r>
            <w:r w:rsidRPr="0028650D">
              <w:rPr>
                <w:noProof/>
                <w:webHidden/>
                <w:sz w:val="20"/>
              </w:rPr>
              <w:fldChar w:fldCharType="end"/>
            </w:r>
          </w:hyperlink>
        </w:p>
        <w:p w14:paraId="2DC21111" w14:textId="57FFD1FE"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90" w:history="1">
            <w:r w:rsidRPr="0028650D">
              <w:rPr>
                <w:rStyle w:val="Hipervnculo"/>
                <w:noProof/>
                <w:sz w:val="20"/>
              </w:rPr>
              <w:t>5.3</w:t>
            </w:r>
            <w:r w:rsidRPr="0028650D">
              <w:rPr>
                <w:rFonts w:eastAsiaTheme="minorEastAsia" w:cstheme="minorBidi"/>
                <w:b w:val="0"/>
                <w:bCs w:val="0"/>
                <w:noProof/>
                <w:sz w:val="20"/>
                <w:lang w:eastAsia="en-GB"/>
              </w:rPr>
              <w:tab/>
            </w:r>
            <w:r w:rsidRPr="0028650D">
              <w:rPr>
                <w:rStyle w:val="Hipervnculo"/>
                <w:noProof/>
                <w:sz w:val="20"/>
              </w:rPr>
              <w:t>Annex III: Resources</w:t>
            </w:r>
            <w:r w:rsidRPr="0028650D">
              <w:rPr>
                <w:noProof/>
                <w:webHidden/>
                <w:sz w:val="20"/>
              </w:rPr>
              <w:tab/>
            </w:r>
            <w:r w:rsidRPr="0028650D">
              <w:rPr>
                <w:noProof/>
                <w:webHidden/>
                <w:sz w:val="20"/>
              </w:rPr>
              <w:fldChar w:fldCharType="begin"/>
            </w:r>
            <w:r w:rsidRPr="0028650D">
              <w:rPr>
                <w:noProof/>
                <w:webHidden/>
                <w:sz w:val="20"/>
              </w:rPr>
              <w:instrText xml:space="preserve"> PAGEREF _Toc115173490 \h </w:instrText>
            </w:r>
            <w:r w:rsidRPr="0028650D">
              <w:rPr>
                <w:noProof/>
                <w:webHidden/>
                <w:sz w:val="20"/>
              </w:rPr>
            </w:r>
            <w:r w:rsidRPr="0028650D">
              <w:rPr>
                <w:noProof/>
                <w:webHidden/>
                <w:sz w:val="20"/>
              </w:rPr>
              <w:fldChar w:fldCharType="separate"/>
            </w:r>
            <w:r w:rsidR="00404977">
              <w:rPr>
                <w:noProof/>
                <w:webHidden/>
                <w:sz w:val="20"/>
              </w:rPr>
              <w:t>28</w:t>
            </w:r>
            <w:r w:rsidRPr="0028650D">
              <w:rPr>
                <w:noProof/>
                <w:webHidden/>
                <w:sz w:val="20"/>
              </w:rPr>
              <w:fldChar w:fldCharType="end"/>
            </w:r>
          </w:hyperlink>
        </w:p>
        <w:p w14:paraId="67E5B298" w14:textId="6E5E950F" w:rsidR="003112B0" w:rsidRPr="0028650D" w:rsidRDefault="00961871" w:rsidP="0054434D">
          <w:pPr>
            <w:pStyle w:val="TDC1"/>
            <w:tabs>
              <w:tab w:val="left" w:pos="480"/>
              <w:tab w:val="right" w:leader="dot" w:pos="9056"/>
            </w:tabs>
            <w:rPr>
              <w:szCs w:val="28"/>
            </w:rPr>
          </w:pPr>
          <w:r w:rsidRPr="0028650D">
            <w:rPr>
              <w:noProof/>
              <w:sz w:val="20"/>
            </w:rPr>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5173462"/>
      <w:r w:rsidRPr="00802B38">
        <w:lastRenderedPageBreak/>
        <w:t>List of Tables</w:t>
      </w:r>
      <w:bookmarkEnd w:id="1"/>
    </w:p>
    <w:p w14:paraId="128D9873" w14:textId="51FBFE02"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404977">
        <w:rPr>
          <w:noProof/>
        </w:rPr>
        <w:t>15</w:t>
      </w:r>
      <w:r w:rsidR="00565773">
        <w:rPr>
          <w:noProof/>
        </w:rPr>
        <w:fldChar w:fldCharType="end"/>
      </w:r>
    </w:p>
    <w:p w14:paraId="5614D106" w14:textId="4DCB49E6"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404977">
        <w:rPr>
          <w:noProof/>
        </w:rPr>
        <w:t>23</w:t>
      </w:r>
      <w:r>
        <w:rPr>
          <w:noProof/>
        </w:rPr>
        <w:fldChar w:fldCharType="end"/>
      </w:r>
    </w:p>
    <w:p w14:paraId="5C56F451" w14:textId="236BE000"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404977">
        <w:rPr>
          <w:noProof/>
        </w:rPr>
        <w:t>25</w:t>
      </w:r>
      <w:r>
        <w:rPr>
          <w:noProof/>
        </w:rPr>
        <w:fldChar w:fldCharType="end"/>
      </w:r>
    </w:p>
    <w:p w14:paraId="0EE7A743" w14:textId="6999D05D"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404977">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5173463"/>
      <w:r w:rsidRPr="00802B38">
        <w:lastRenderedPageBreak/>
        <w:t>List of Figures</w:t>
      </w:r>
      <w:bookmarkEnd w:id="2"/>
    </w:p>
    <w:p w14:paraId="5930C6A6" w14:textId="197F78F8" w:rsidR="00B042F8"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B042F8">
        <w:rPr>
          <w:noProof/>
        </w:rPr>
        <w:t>Figure 1 Common Git operations. Via Wikimedia Commons.</w:t>
      </w:r>
      <w:r w:rsidR="00B042F8">
        <w:rPr>
          <w:noProof/>
        </w:rPr>
        <w:tab/>
      </w:r>
      <w:r w:rsidR="00B042F8">
        <w:rPr>
          <w:noProof/>
        </w:rPr>
        <w:fldChar w:fldCharType="begin"/>
      </w:r>
      <w:r w:rsidR="00B042F8">
        <w:rPr>
          <w:noProof/>
        </w:rPr>
        <w:instrText xml:space="preserve"> PAGEREF _Toc115175615 \h </w:instrText>
      </w:r>
      <w:r w:rsidR="00B042F8">
        <w:rPr>
          <w:noProof/>
        </w:rPr>
      </w:r>
      <w:r w:rsidR="00B042F8">
        <w:rPr>
          <w:noProof/>
        </w:rPr>
        <w:fldChar w:fldCharType="separate"/>
      </w:r>
      <w:r w:rsidR="00404977">
        <w:rPr>
          <w:noProof/>
        </w:rPr>
        <w:t>10</w:t>
      </w:r>
      <w:r w:rsidR="00B042F8">
        <w:rPr>
          <w:noProof/>
        </w:rPr>
        <w:fldChar w:fldCharType="end"/>
      </w:r>
    </w:p>
    <w:p w14:paraId="583D9E2F" w14:textId="0B2B7A2E"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w:t>
      </w:r>
      <w:r>
        <w:rPr>
          <w:noProof/>
        </w:rPr>
        <w:tab/>
      </w:r>
      <w:r>
        <w:rPr>
          <w:noProof/>
        </w:rPr>
        <w:fldChar w:fldCharType="begin"/>
      </w:r>
      <w:r>
        <w:rPr>
          <w:noProof/>
        </w:rPr>
        <w:instrText xml:space="preserve"> PAGEREF _Toc115175617 \h </w:instrText>
      </w:r>
      <w:r>
        <w:rPr>
          <w:noProof/>
        </w:rPr>
      </w:r>
      <w:r>
        <w:rPr>
          <w:noProof/>
        </w:rPr>
        <w:fldChar w:fldCharType="separate"/>
      </w:r>
      <w:r w:rsidR="00404977">
        <w:rPr>
          <w:noProof/>
        </w:rPr>
        <w:t>15</w:t>
      </w:r>
      <w:r>
        <w:rPr>
          <w:noProof/>
        </w:rPr>
        <w:fldChar w:fldCharType="end"/>
      </w:r>
    </w:p>
    <w:p w14:paraId="4EEA6403" w14:textId="4007ED50"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5175618 \h </w:instrText>
      </w:r>
      <w:r>
        <w:rPr>
          <w:noProof/>
        </w:rPr>
      </w:r>
      <w:r>
        <w:rPr>
          <w:noProof/>
        </w:rPr>
        <w:fldChar w:fldCharType="separate"/>
      </w:r>
      <w:r w:rsidR="00404977">
        <w:rPr>
          <w:noProof/>
        </w:rPr>
        <w:t>16</w:t>
      </w:r>
      <w:r>
        <w:rPr>
          <w:noProof/>
        </w:rPr>
        <w:fldChar w:fldCharType="end"/>
      </w:r>
    </w:p>
    <w:p w14:paraId="110BB95C" w14:textId="1772F3D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5175619 \h </w:instrText>
      </w:r>
      <w:r>
        <w:rPr>
          <w:noProof/>
        </w:rPr>
      </w:r>
      <w:r>
        <w:rPr>
          <w:noProof/>
        </w:rPr>
        <w:fldChar w:fldCharType="separate"/>
      </w:r>
      <w:r w:rsidR="00404977">
        <w:rPr>
          <w:noProof/>
        </w:rPr>
        <w:t>19</w:t>
      </w:r>
      <w:r>
        <w:rPr>
          <w:noProof/>
        </w:rPr>
        <w:fldChar w:fldCharType="end"/>
      </w:r>
    </w:p>
    <w:p w14:paraId="09D2B1FA" w14:textId="48C21A3A"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5175620 \h </w:instrText>
      </w:r>
      <w:r>
        <w:rPr>
          <w:noProof/>
        </w:rPr>
      </w:r>
      <w:r>
        <w:rPr>
          <w:noProof/>
        </w:rPr>
        <w:fldChar w:fldCharType="separate"/>
      </w:r>
      <w:r w:rsidR="00404977">
        <w:rPr>
          <w:noProof/>
        </w:rPr>
        <w:t>20</w:t>
      </w:r>
      <w:r>
        <w:rPr>
          <w:noProof/>
        </w:rPr>
        <w:fldChar w:fldCharType="end"/>
      </w:r>
    </w:p>
    <w:p w14:paraId="73027618" w14:textId="790E7D31"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5175621 \h </w:instrText>
      </w:r>
      <w:r>
        <w:rPr>
          <w:noProof/>
        </w:rPr>
      </w:r>
      <w:r>
        <w:rPr>
          <w:noProof/>
        </w:rPr>
        <w:fldChar w:fldCharType="separate"/>
      </w:r>
      <w:r w:rsidR="00404977">
        <w:rPr>
          <w:noProof/>
        </w:rPr>
        <w:t>20</w:t>
      </w:r>
      <w:r>
        <w:rPr>
          <w:noProof/>
        </w:rPr>
        <w:fldChar w:fldCharType="end"/>
      </w:r>
    </w:p>
    <w:p w14:paraId="4079725A" w14:textId="76BA25A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5175622 \h </w:instrText>
      </w:r>
      <w:r>
        <w:rPr>
          <w:noProof/>
        </w:rPr>
      </w:r>
      <w:r>
        <w:rPr>
          <w:noProof/>
        </w:rPr>
        <w:fldChar w:fldCharType="separate"/>
      </w:r>
      <w:r w:rsidR="00404977">
        <w:rPr>
          <w:noProof/>
        </w:rPr>
        <w:t>20</w:t>
      </w:r>
      <w:r>
        <w:rPr>
          <w:noProof/>
        </w:rPr>
        <w:fldChar w:fldCharType="end"/>
      </w:r>
    </w:p>
    <w:p w14:paraId="0E24B573" w14:textId="686418B4"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5175623 \h </w:instrText>
      </w:r>
      <w:r>
        <w:rPr>
          <w:noProof/>
        </w:rPr>
      </w:r>
      <w:r>
        <w:rPr>
          <w:noProof/>
        </w:rPr>
        <w:fldChar w:fldCharType="separate"/>
      </w:r>
      <w:r w:rsidR="00404977">
        <w:rPr>
          <w:noProof/>
        </w:rPr>
        <w:t>21</w:t>
      </w:r>
      <w:r>
        <w:rPr>
          <w:noProof/>
        </w:rPr>
        <w:fldChar w:fldCharType="end"/>
      </w:r>
    </w:p>
    <w:p w14:paraId="3151AC95" w14:textId="2A86960F"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5175624 \h </w:instrText>
      </w:r>
      <w:r>
        <w:rPr>
          <w:noProof/>
        </w:rPr>
      </w:r>
      <w:r>
        <w:rPr>
          <w:noProof/>
        </w:rPr>
        <w:fldChar w:fldCharType="separate"/>
      </w:r>
      <w:r w:rsidR="00404977">
        <w:rPr>
          <w:noProof/>
        </w:rPr>
        <w:t>21</w:t>
      </w:r>
      <w:r>
        <w:rPr>
          <w:noProof/>
        </w:rPr>
        <w:fldChar w:fldCharType="end"/>
      </w:r>
    </w:p>
    <w:p w14:paraId="2556A5A0" w14:textId="54584A3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5175625 \h </w:instrText>
      </w:r>
      <w:r>
        <w:rPr>
          <w:noProof/>
        </w:rPr>
      </w:r>
      <w:r>
        <w:rPr>
          <w:noProof/>
        </w:rPr>
        <w:fldChar w:fldCharType="separate"/>
      </w:r>
      <w:r w:rsidR="00404977">
        <w:rPr>
          <w:noProof/>
        </w:rPr>
        <w:t>21</w:t>
      </w:r>
      <w:r>
        <w:rPr>
          <w:noProof/>
        </w:rPr>
        <w:fldChar w:fldCharType="end"/>
      </w:r>
    </w:p>
    <w:p w14:paraId="75070EC3" w14:textId="3D51536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9C1128">
        <w:rPr>
          <w:noProof/>
          <w:color w:val="0563C1" w:themeColor="hyperlink"/>
          <w:u w:val="single"/>
        </w:rPr>
        <w:t>Google Trends</w:t>
      </w:r>
      <w:r>
        <w:rPr>
          <w:noProof/>
        </w:rPr>
        <w:tab/>
      </w:r>
      <w:r>
        <w:rPr>
          <w:noProof/>
        </w:rPr>
        <w:fldChar w:fldCharType="begin"/>
      </w:r>
      <w:r>
        <w:rPr>
          <w:noProof/>
        </w:rPr>
        <w:instrText xml:space="preserve"> PAGEREF _Toc115175629 \h </w:instrText>
      </w:r>
      <w:r>
        <w:rPr>
          <w:noProof/>
        </w:rPr>
      </w:r>
      <w:r>
        <w:rPr>
          <w:noProof/>
        </w:rPr>
        <w:fldChar w:fldCharType="separate"/>
      </w:r>
      <w:r w:rsidR="00404977">
        <w:rPr>
          <w:noProof/>
        </w:rPr>
        <w:t>26</w:t>
      </w:r>
      <w:r>
        <w:rPr>
          <w:noProof/>
        </w:rPr>
        <w:fldChar w:fldCharType="end"/>
      </w:r>
    </w:p>
    <w:p w14:paraId="2ACE4707" w14:textId="5AC9377C"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9C1128">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5175630 \h </w:instrText>
      </w:r>
      <w:r>
        <w:rPr>
          <w:noProof/>
        </w:rPr>
      </w:r>
      <w:r>
        <w:rPr>
          <w:noProof/>
        </w:rPr>
        <w:fldChar w:fldCharType="separate"/>
      </w:r>
      <w:r w:rsidR="00404977">
        <w:rPr>
          <w:noProof/>
        </w:rPr>
        <w:t>27</w:t>
      </w:r>
      <w:r>
        <w:rPr>
          <w:noProof/>
        </w:rPr>
        <w:fldChar w:fldCharType="end"/>
      </w:r>
    </w:p>
    <w:p w14:paraId="46879881" w14:textId="01E35458"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1 \h </w:instrText>
      </w:r>
      <w:r>
        <w:rPr>
          <w:noProof/>
        </w:rPr>
      </w:r>
      <w:r>
        <w:rPr>
          <w:noProof/>
        </w:rPr>
        <w:fldChar w:fldCharType="separate"/>
      </w:r>
      <w:r w:rsidR="00404977">
        <w:rPr>
          <w:noProof/>
        </w:rPr>
        <w:t>27</w:t>
      </w:r>
      <w:r>
        <w:rPr>
          <w:noProof/>
        </w:rPr>
        <w:fldChar w:fldCharType="end"/>
      </w:r>
    </w:p>
    <w:p w14:paraId="5AF27935" w14:textId="465F619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2 \h </w:instrText>
      </w:r>
      <w:r>
        <w:rPr>
          <w:noProof/>
        </w:rPr>
      </w:r>
      <w:r>
        <w:rPr>
          <w:noProof/>
        </w:rPr>
        <w:fldChar w:fldCharType="separate"/>
      </w:r>
      <w:r w:rsidR="00404977">
        <w:rPr>
          <w:noProof/>
        </w:rPr>
        <w:t>28</w:t>
      </w:r>
      <w:r>
        <w:rPr>
          <w:noProof/>
        </w:rPr>
        <w:fldChar w:fldCharType="end"/>
      </w:r>
    </w:p>
    <w:p w14:paraId="01B79C81" w14:textId="0BEB33D9"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5173464"/>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4" w:name="_Toc115173465"/>
      <w:r w:rsidRPr="00802B38">
        <w:lastRenderedPageBreak/>
        <w:t>Introduction</w:t>
      </w:r>
      <w:bookmarkEnd w:id="4"/>
    </w:p>
    <w:p w14:paraId="082C22D3" w14:textId="1FE17B9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rsidR="00CB6A4E">
        <w:t>if more details we</w:t>
      </w:r>
      <w:r>
        <w:t>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5" w:name="_Toc115173466"/>
      <w:r>
        <w:lastRenderedPageBreak/>
        <w:t>GitHub Fundamentals</w:t>
      </w:r>
      <w:bookmarkEnd w:id="5"/>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6" w:name="_Toc115173467"/>
      <w:r>
        <w:t>Git</w:t>
      </w:r>
      <w:bookmarkEnd w:id="6"/>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7" w:name="_Toc98775130"/>
    </w:p>
    <w:p w14:paraId="6825C291" w14:textId="131B514A" w:rsidR="009E4AF1" w:rsidRDefault="005470C4" w:rsidP="004D7B46">
      <w:pPr>
        <w:pStyle w:val="Descripcin"/>
        <w:jc w:val="center"/>
      </w:pPr>
      <w:bookmarkStart w:id="8" w:name="_Toc98918925"/>
      <w:bookmarkStart w:id="9" w:name="_Toc101886284"/>
      <w:bookmarkStart w:id="10" w:name="_Toc102130345"/>
      <w:bookmarkStart w:id="11" w:name="_Toc102656183"/>
      <w:bookmarkStart w:id="12" w:name="_Toc103770803"/>
      <w:bookmarkStart w:id="13" w:name="_Toc103770877"/>
      <w:bookmarkStart w:id="14" w:name="_Toc105480053"/>
      <w:bookmarkStart w:id="15" w:name="_Toc105673845"/>
      <w:bookmarkStart w:id="16" w:name="_Toc105685499"/>
      <w:bookmarkStart w:id="17" w:name="_Toc106276999"/>
      <w:bookmarkStart w:id="18" w:name="_Toc110851068"/>
      <w:bookmarkStart w:id="19" w:name="_Toc110851283"/>
      <w:bookmarkStart w:id="20" w:name="_Toc110856278"/>
      <w:bookmarkStart w:id="21" w:name="_Toc110858643"/>
      <w:bookmarkStart w:id="22" w:name="_Toc110859819"/>
      <w:bookmarkStart w:id="23" w:name="_Toc111110175"/>
      <w:bookmarkStart w:id="24" w:name="_Toc112938241"/>
      <w:bookmarkStart w:id="25" w:name="_Toc114053802"/>
      <w:bookmarkStart w:id="26" w:name="_Toc114222193"/>
      <w:bookmarkStart w:id="27" w:name="_Toc114735341"/>
      <w:bookmarkStart w:id="28" w:name="_Toc114736366"/>
      <w:bookmarkStart w:id="29" w:name="_Toc115175615"/>
      <w:r w:rsidRPr="003C1833">
        <w:t xml:space="preserve">Figure </w:t>
      </w:r>
      <w:fldSimple w:instr=" SEQ Figure \* ARABIC ">
        <w:r w:rsidR="00404977">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0" w:name="_Toc115173468"/>
      <w:r>
        <w:t>Graphic User Interfaces</w:t>
      </w:r>
      <w:r w:rsidR="00D812B2">
        <w:t xml:space="preserve"> (GUIs)</w:t>
      </w:r>
      <w:r>
        <w:t xml:space="preserve"> for Git</w:t>
      </w:r>
      <w:bookmarkEnd w:id="30"/>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1" w:name="_Toc115173469"/>
      <w:r>
        <w:t>GitHub and GitLab</w:t>
      </w:r>
      <w:bookmarkEnd w:id="31"/>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2" w:name="_Toc115173470"/>
      <w:r>
        <w:t xml:space="preserve">GitHub </w:t>
      </w:r>
      <w:r w:rsidR="00A11630">
        <w:t>functionalities</w:t>
      </w:r>
      <w:bookmarkEnd w:id="32"/>
    </w:p>
    <w:p w14:paraId="03FA90EA" w14:textId="77777777" w:rsidR="009E4AF1" w:rsidRDefault="00D70497" w:rsidP="009E4AF1">
      <w:pPr>
        <w:pStyle w:val="Ttulo3"/>
      </w:pPr>
      <w:bookmarkStart w:id="33" w:name="_Toc115173471"/>
      <w:r>
        <w:t>Key concepts</w:t>
      </w:r>
      <w:bookmarkEnd w:id="33"/>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4" w:name="_Toc115173472"/>
      <w:r>
        <w:t>Key files in a repository</w:t>
      </w:r>
      <w:bookmarkEnd w:id="34"/>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5" w:name="_Toc115173473"/>
      <w:r>
        <w:t>Security and privacy in GitHub</w:t>
      </w:r>
      <w:bookmarkEnd w:id="35"/>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bookmarkStart w:id="36" w:name="_GoBack"/>
      <w:bookmarkEnd w:id="36"/>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5173474"/>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2FFC21B2"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bookmarkStart w:id="52" w:name="_Toc115175616"/>
      <w:r>
        <w:t xml:space="preserve">Table </w:t>
      </w:r>
      <w:fldSimple w:instr=" SEQ Table \* ARABIC ">
        <w:r w:rsidR="00404977">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0ABA8634"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404977" w:rsidRPr="00404977">
        <w:rPr>
          <w:i/>
        </w:rPr>
        <w:t>Annex II: Licensing</w:t>
      </w:r>
      <w:r w:rsidRPr="00465EC8">
        <w:rPr>
          <w:i/>
        </w:rPr>
        <w:fldChar w:fldCharType="end"/>
      </w:r>
      <w:r>
        <w:t>.</w:t>
      </w:r>
    </w:p>
    <w:p w14:paraId="67A4676C" w14:textId="24F283EE" w:rsidR="00E9437C" w:rsidRDefault="00E9437C" w:rsidP="00E9437C">
      <w:pPr>
        <w:pStyle w:val="Ttulo3"/>
      </w:pPr>
      <w:bookmarkStart w:id="53" w:name="_Toc115173475"/>
      <w:r>
        <w:t xml:space="preserve">GitHub-based project </w:t>
      </w:r>
      <w:r w:rsidR="00A11630">
        <w:t>workflow</w:t>
      </w:r>
      <w:bookmarkEnd w:id="53"/>
    </w:p>
    <w:p w14:paraId="29208B61" w14:textId="004CC53B"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r w:rsidR="00AB507A">
        <w:t xml:space="preserve"> The report </w:t>
      </w:r>
      <w:r w:rsidR="00AB507A">
        <w:t>“</w:t>
      </w:r>
      <w:hyperlink r:id="rId32">
        <w:r w:rsidR="00AB507A" w:rsidRPr="00AB507A">
          <w:rPr>
            <w:i/>
          </w:rPr>
          <w:t>Ten Simple Rules for Taking Advantage of Git and GitHub</w:t>
        </w:r>
      </w:hyperlink>
      <w:r w:rsidR="00AB507A">
        <w:t>”</w:t>
      </w:r>
      <w:r w:rsidR="00AB507A">
        <w:rPr>
          <w:rStyle w:val="Refdenotaalpie"/>
        </w:rPr>
        <w:footnoteReference w:id="23"/>
      </w:r>
      <w:r w:rsidR="00AB507A" w:rsidRPr="00BD71D3">
        <w:t xml:space="preserve"> - </w:t>
      </w:r>
      <w:hyperlink r:id="rId33">
        <w:r w:rsidR="00AB507A" w:rsidRPr="00B042F8">
          <w:rPr>
            <w:sz w:val="20"/>
          </w:rPr>
          <w:t>CC BY 4.0</w:t>
        </w:r>
      </w:hyperlink>
      <w:r w:rsidR="00AB507A">
        <w:rPr>
          <w:rStyle w:val="Refdenotaalpie"/>
        </w:rPr>
        <w:footnoteReference w:id="24"/>
      </w:r>
      <w:r w:rsidR="00B042F8">
        <w:rPr>
          <w:sz w:val="20"/>
        </w:rPr>
        <w:t xml:space="preserve"> </w:t>
      </w:r>
      <w:r w:rsidR="00B042F8" w:rsidRPr="00B042F8">
        <w:t>displays a sample</w:t>
      </w:r>
      <w:r w:rsidR="00B042F8">
        <w:t xml:space="preserve"> of working with GitHub.</w:t>
      </w:r>
    </w:p>
    <w:p w14:paraId="608FC65A" w14:textId="77777777" w:rsidR="00E9437C" w:rsidRDefault="00E9437C" w:rsidP="00C72375">
      <w:pPr>
        <w:pStyle w:val="ImageCaption"/>
      </w:pPr>
      <w:bookmarkStart w:id="54" w:name="_Toc98918926"/>
      <w:r w:rsidRPr="00023A2B">
        <w:rPr>
          <w:noProof/>
          <w:lang w:eastAsia="en-GB"/>
        </w:rPr>
        <w:drawing>
          <wp:inline distT="0" distB="0" distL="0" distR="0" wp14:anchorId="4786E596" wp14:editId="7FAE38D6">
            <wp:extent cx="4498643" cy="221898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60338" cy="2545369"/>
                    </a:xfrm>
                    <a:prstGeom prst="rect">
                      <a:avLst/>
                    </a:prstGeom>
                  </pic:spPr>
                </pic:pic>
              </a:graphicData>
            </a:graphic>
          </wp:inline>
        </w:drawing>
      </w:r>
      <w:bookmarkEnd w:id="54"/>
    </w:p>
    <w:p w14:paraId="06B95ACB" w14:textId="1321D4D1" w:rsidR="00E9437C" w:rsidRDefault="00E9437C" w:rsidP="00414875">
      <w:pPr>
        <w:pStyle w:val="Descripcin"/>
        <w:jc w:val="center"/>
      </w:pPr>
      <w:bookmarkStart w:id="55" w:name="_Toc98918927"/>
      <w:bookmarkStart w:id="56" w:name="_Toc101886285"/>
      <w:bookmarkStart w:id="57" w:name="_Toc102130346"/>
      <w:bookmarkStart w:id="58" w:name="_Toc102656184"/>
      <w:bookmarkStart w:id="59" w:name="_Toc103770805"/>
      <w:bookmarkStart w:id="60" w:name="_Toc103770879"/>
      <w:bookmarkStart w:id="61" w:name="_Toc105480055"/>
      <w:bookmarkStart w:id="62" w:name="_Toc105673847"/>
      <w:bookmarkStart w:id="63" w:name="_Toc105685501"/>
      <w:bookmarkStart w:id="64" w:name="_Toc106277001"/>
      <w:bookmarkStart w:id="65" w:name="_Toc110856280"/>
      <w:bookmarkStart w:id="66" w:name="_Toc110858645"/>
      <w:bookmarkStart w:id="67" w:name="_Toc110859821"/>
      <w:bookmarkStart w:id="68" w:name="_Toc112938243"/>
      <w:bookmarkStart w:id="69" w:name="_Toc114053804"/>
      <w:bookmarkStart w:id="70" w:name="_Toc114222195"/>
      <w:bookmarkStart w:id="71" w:name="_Toc114736368"/>
      <w:bookmarkStart w:id="72" w:name="_Toc115175617"/>
      <w:r w:rsidRPr="00BD71D3">
        <w:t>Figure 2 Struc</w:t>
      </w:r>
      <w:r>
        <w:t>ture of a GitHub-based projec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FDCC709" w14:textId="77777777" w:rsidR="00D62AC7" w:rsidRDefault="00D62AC7" w:rsidP="00D62AC7">
      <w:pPr>
        <w:pStyle w:val="Ttulo1"/>
      </w:pPr>
      <w:bookmarkStart w:id="73" w:name="_Toc115173476"/>
      <w:r>
        <w:lastRenderedPageBreak/>
        <w:t>OpenAIRE</w:t>
      </w:r>
      <w:bookmarkEnd w:id="73"/>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4" w:name="_Toc112938244"/>
      <w:bookmarkStart w:id="75" w:name="_Toc114053805"/>
      <w:bookmarkStart w:id="76" w:name="_Toc114222196"/>
      <w:bookmarkStart w:id="77" w:name="_Toc114735344"/>
      <w:bookmarkStart w:id="78" w:name="_Toc114736369"/>
      <w:bookmarkStart w:id="79" w:name="_Toc115175618"/>
      <w:r w:rsidRPr="00C2628B">
        <w:t xml:space="preserve">Figure </w:t>
      </w:r>
      <w:r>
        <w:t>3 OpenAIRE A.M.K.E. members</w:t>
      </w:r>
      <w:bookmarkEnd w:id="74"/>
      <w:bookmarkEnd w:id="75"/>
      <w:bookmarkEnd w:id="76"/>
      <w:bookmarkEnd w:id="77"/>
      <w:bookmarkEnd w:id="78"/>
      <w:bookmarkEnd w:id="79"/>
    </w:p>
    <w:p w14:paraId="23CC5AF8" w14:textId="0F1E60F1" w:rsidR="00C42DC9" w:rsidRDefault="0028650D"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80" w:name="_Toc115173477"/>
      <w:r>
        <w:t>Zenodo</w:t>
      </w:r>
      <w:bookmarkEnd w:id="80"/>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1" w:name="_Toc115173478"/>
      <w:r>
        <w:lastRenderedPageBreak/>
        <w:t>Zenodo Fair Principles</w:t>
      </w:r>
      <w:bookmarkEnd w:id="81"/>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2" w:name="_Toc115173479"/>
      <w:r>
        <w:t>Zenodo interaction with GitHub</w:t>
      </w:r>
      <w:bookmarkEnd w:id="82"/>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3" w:name="_Toc98918928"/>
      <w:bookmarkStart w:id="84" w:name="_Toc101886286"/>
      <w:bookmarkStart w:id="85" w:name="_Toc102130347"/>
      <w:bookmarkStart w:id="86" w:name="_Toc102656185"/>
      <w:bookmarkStart w:id="87" w:name="_Toc103770806"/>
      <w:bookmarkStart w:id="88" w:name="_Toc103770880"/>
      <w:bookmarkStart w:id="89" w:name="_Toc105480056"/>
      <w:bookmarkStart w:id="90" w:name="_Toc105673848"/>
      <w:bookmarkStart w:id="91" w:name="_Toc105685502"/>
      <w:bookmarkStart w:id="92" w:name="_Toc106277002"/>
      <w:bookmarkStart w:id="93" w:name="_Toc110856281"/>
      <w:bookmarkStart w:id="94" w:name="_Toc110858646"/>
      <w:bookmarkStart w:id="95" w:name="_Toc110859822"/>
      <w:bookmarkStart w:id="96" w:name="_Toc112938245"/>
      <w:bookmarkStart w:id="97" w:name="_Toc114053806"/>
      <w:bookmarkStart w:id="98" w:name="_Toc114222197"/>
      <w:bookmarkStart w:id="99" w:name="_Toc114735345"/>
      <w:bookmarkStart w:id="100" w:name="_Toc114736370"/>
      <w:bookmarkStart w:id="101" w:name="_Toc115175619"/>
      <w:r w:rsidRPr="00C2628B">
        <w:t xml:space="preserve">Figure </w:t>
      </w:r>
      <w:r w:rsidR="004D092E">
        <w:t>4</w:t>
      </w:r>
      <w:r>
        <w:t xml:space="preserve"> </w:t>
      </w:r>
      <w:r w:rsidR="007A3A14">
        <w:t>Zenodo section to import Github repository</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2" w:name="_Toc98918929"/>
      <w:bookmarkStart w:id="103" w:name="_Toc101886287"/>
      <w:bookmarkStart w:id="104" w:name="_Toc102130348"/>
      <w:bookmarkStart w:id="105" w:name="_Toc102656186"/>
      <w:bookmarkStart w:id="106" w:name="_Toc103770807"/>
      <w:bookmarkStart w:id="107" w:name="_Toc103770881"/>
      <w:bookmarkStart w:id="108" w:name="_Toc105480057"/>
      <w:bookmarkStart w:id="109" w:name="_Toc105673849"/>
      <w:bookmarkStart w:id="110" w:name="_Toc105685503"/>
      <w:bookmarkStart w:id="111" w:name="_Toc106277003"/>
      <w:bookmarkStart w:id="112" w:name="_Toc110856282"/>
      <w:bookmarkStart w:id="113" w:name="_Toc110858647"/>
      <w:bookmarkStart w:id="114" w:name="_Toc110859823"/>
      <w:bookmarkStart w:id="115" w:name="_Toc112938246"/>
      <w:bookmarkStart w:id="116" w:name="_Toc114053807"/>
      <w:bookmarkStart w:id="117" w:name="_Toc114222198"/>
      <w:bookmarkStart w:id="118" w:name="_Toc114735346"/>
      <w:bookmarkStart w:id="119" w:name="_Toc114736371"/>
      <w:bookmarkStart w:id="120" w:name="_Toc115175620"/>
      <w:r w:rsidRPr="00C2628B">
        <w:t xml:space="preserve">Figure </w:t>
      </w:r>
      <w:r w:rsidR="004D092E">
        <w:t>5</w:t>
      </w:r>
      <w:r>
        <w:t xml:space="preserve"> </w:t>
      </w:r>
      <w:r w:rsidR="007A3A14">
        <w:t>Manually file upload to Zenodo</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1" w:name="_Toc98918930"/>
      <w:bookmarkStart w:id="122" w:name="_Toc101886288"/>
      <w:bookmarkStart w:id="123" w:name="_Toc102130349"/>
      <w:bookmarkStart w:id="124" w:name="_Toc102656187"/>
      <w:bookmarkStart w:id="125" w:name="_Toc103770808"/>
      <w:bookmarkStart w:id="126" w:name="_Toc103770882"/>
      <w:bookmarkStart w:id="127" w:name="_Toc105480058"/>
      <w:bookmarkStart w:id="128" w:name="_Toc105673850"/>
      <w:bookmarkStart w:id="129" w:name="_Toc105685504"/>
      <w:bookmarkStart w:id="130" w:name="_Toc106277004"/>
      <w:bookmarkStart w:id="131" w:name="_Toc110856283"/>
      <w:bookmarkStart w:id="132" w:name="_Toc110858648"/>
      <w:bookmarkStart w:id="133" w:name="_Toc110859824"/>
      <w:bookmarkStart w:id="134" w:name="_Toc112938247"/>
      <w:bookmarkStart w:id="135" w:name="_Toc114053808"/>
      <w:bookmarkStart w:id="136" w:name="_Toc114222199"/>
      <w:bookmarkStart w:id="137" w:name="_Toc114735347"/>
      <w:bookmarkStart w:id="138" w:name="_Toc114736372"/>
      <w:bookmarkStart w:id="139" w:name="_Toc115175621"/>
      <w:r w:rsidRPr="00C2628B">
        <w:t xml:space="preserve">Figure </w:t>
      </w:r>
      <w:r w:rsidR="004D092E">
        <w:t>6</w:t>
      </w:r>
      <w:r>
        <w:t xml:space="preserve"> </w:t>
      </w:r>
      <w:r w:rsidR="00576E52">
        <w:t>Zenodo’s file type selector</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40" w:name="_Toc98918931"/>
      <w:bookmarkStart w:id="141" w:name="_Toc101886289"/>
      <w:bookmarkStart w:id="142" w:name="_Toc102130350"/>
      <w:bookmarkStart w:id="143" w:name="_Toc102656188"/>
      <w:bookmarkStart w:id="144" w:name="_Toc103770809"/>
      <w:bookmarkStart w:id="145" w:name="_Toc103770883"/>
      <w:bookmarkStart w:id="146" w:name="_Toc105480059"/>
      <w:bookmarkStart w:id="147" w:name="_Toc105673851"/>
      <w:bookmarkStart w:id="148" w:name="_Toc105685505"/>
      <w:bookmarkStart w:id="149" w:name="_Toc106277005"/>
      <w:bookmarkStart w:id="150" w:name="_Toc110856284"/>
      <w:bookmarkStart w:id="151" w:name="_Toc110858649"/>
      <w:bookmarkStart w:id="152" w:name="_Toc110859825"/>
      <w:bookmarkStart w:id="153" w:name="_Toc112938248"/>
      <w:bookmarkStart w:id="154" w:name="_Toc114053809"/>
      <w:bookmarkStart w:id="155" w:name="_Toc114222200"/>
      <w:bookmarkStart w:id="156" w:name="_Toc114735348"/>
      <w:bookmarkStart w:id="157" w:name="_Toc114736373"/>
      <w:bookmarkStart w:id="158" w:name="_Toc115175622"/>
      <w:r w:rsidRPr="00C2628B">
        <w:t xml:space="preserve">Figure </w:t>
      </w:r>
      <w:r w:rsidR="004D092E">
        <w:t>7</w:t>
      </w:r>
      <w:r>
        <w:t xml:space="preserve"> </w:t>
      </w:r>
      <w:r w:rsidR="00576E52">
        <w:t>Required basic information</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9" w:name="_Toc98918932"/>
      <w:bookmarkStart w:id="160" w:name="_Toc101886290"/>
      <w:bookmarkStart w:id="161" w:name="_Toc102130351"/>
      <w:bookmarkStart w:id="162" w:name="_Toc102656189"/>
      <w:bookmarkStart w:id="163" w:name="_Toc103770810"/>
      <w:bookmarkStart w:id="164" w:name="_Toc103770884"/>
      <w:bookmarkStart w:id="165" w:name="_Toc105480060"/>
      <w:bookmarkStart w:id="166" w:name="_Toc105673852"/>
      <w:bookmarkStart w:id="167" w:name="_Toc105685506"/>
      <w:bookmarkStart w:id="168" w:name="_Toc106277006"/>
      <w:bookmarkStart w:id="169" w:name="_Toc110856285"/>
      <w:bookmarkStart w:id="170" w:name="_Toc110858650"/>
      <w:bookmarkStart w:id="171" w:name="_Toc110859826"/>
      <w:bookmarkStart w:id="172" w:name="_Toc112938249"/>
      <w:bookmarkStart w:id="173" w:name="_Toc114053810"/>
      <w:bookmarkStart w:id="174" w:name="_Toc114222201"/>
      <w:bookmarkStart w:id="175" w:name="_Toc114735349"/>
      <w:bookmarkStart w:id="176" w:name="_Toc114736374"/>
      <w:bookmarkStart w:id="177" w:name="_Toc115175623"/>
      <w:r w:rsidRPr="00C2628B">
        <w:t xml:space="preserve">Figure </w:t>
      </w:r>
      <w:r w:rsidR="004D092E">
        <w:t>8</w:t>
      </w:r>
      <w:r>
        <w:t xml:space="preserve"> </w:t>
      </w:r>
      <w:r w:rsidR="00576E52">
        <w:t>Access right and license are both required metadata</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8" w:name="_Toc98918933"/>
      <w:bookmarkStart w:id="179" w:name="_Toc101886291"/>
      <w:bookmarkStart w:id="180" w:name="_Toc102130352"/>
      <w:bookmarkStart w:id="181" w:name="_Toc102656190"/>
      <w:bookmarkStart w:id="182" w:name="_Toc103770811"/>
      <w:bookmarkStart w:id="183" w:name="_Toc103770885"/>
      <w:bookmarkStart w:id="184" w:name="_Toc105480061"/>
      <w:bookmarkStart w:id="185" w:name="_Toc105673853"/>
      <w:bookmarkStart w:id="186" w:name="_Toc105685507"/>
      <w:bookmarkStart w:id="187" w:name="_Toc106277007"/>
      <w:bookmarkStart w:id="188" w:name="_Toc110856286"/>
      <w:bookmarkStart w:id="189" w:name="_Toc110858651"/>
      <w:bookmarkStart w:id="190" w:name="_Toc110859827"/>
      <w:bookmarkStart w:id="191" w:name="_Toc112938250"/>
      <w:bookmarkStart w:id="192" w:name="_Toc114053811"/>
      <w:bookmarkStart w:id="193" w:name="_Toc114222202"/>
      <w:bookmarkStart w:id="194" w:name="_Toc114735350"/>
      <w:bookmarkStart w:id="195" w:name="_Toc114736375"/>
      <w:bookmarkStart w:id="196" w:name="_Toc115175624"/>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7" w:name="_Toc98918934"/>
      <w:bookmarkStart w:id="198" w:name="_Toc101886292"/>
      <w:bookmarkStart w:id="199" w:name="_Toc102130353"/>
      <w:bookmarkStart w:id="200" w:name="_Toc102656191"/>
      <w:bookmarkStart w:id="201" w:name="_Toc103770812"/>
      <w:bookmarkStart w:id="202" w:name="_Toc103770886"/>
      <w:bookmarkStart w:id="203" w:name="_Toc105480062"/>
      <w:bookmarkStart w:id="204" w:name="_Toc105673854"/>
      <w:bookmarkStart w:id="205" w:name="_Toc105685508"/>
      <w:bookmarkStart w:id="206" w:name="_Toc106277008"/>
      <w:bookmarkStart w:id="207" w:name="_Toc110856287"/>
      <w:bookmarkStart w:id="208" w:name="_Toc110858652"/>
      <w:bookmarkStart w:id="209" w:name="_Toc110859828"/>
      <w:bookmarkStart w:id="210" w:name="_Toc112938251"/>
      <w:bookmarkStart w:id="211" w:name="_Toc114053812"/>
      <w:bookmarkStart w:id="212" w:name="_Toc114222203"/>
      <w:bookmarkStart w:id="213" w:name="_Toc114735351"/>
      <w:bookmarkStart w:id="214" w:name="_Toc114736376"/>
      <w:bookmarkStart w:id="215" w:name="_Toc115175625"/>
      <w:r w:rsidRPr="00C2628B">
        <w:t xml:space="preserve">Figure </w:t>
      </w:r>
      <w:r w:rsidR="004D092E">
        <w:t>10</w:t>
      </w:r>
      <w:r>
        <w:t xml:space="preserve"> </w:t>
      </w:r>
      <w:r w:rsidR="00576E52">
        <w:t>Funding metadata fields in EC / OpenAIRE project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6" w:name="_Toc115173480"/>
      <w:r>
        <w:lastRenderedPageBreak/>
        <w:t>Other OpenAIRE Services</w:t>
      </w:r>
      <w:bookmarkEnd w:id="216"/>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28650D"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28650D"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28650D"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28650D"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28650D"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28650D"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28650D"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28650D"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28650D"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7" w:name="_Toc110849316"/>
      <w:bookmarkStart w:id="218" w:name="_Toc110856288"/>
      <w:bookmarkStart w:id="219" w:name="_Toc112938196"/>
      <w:bookmarkStart w:id="220" w:name="_Toc114221926"/>
      <w:bookmarkStart w:id="221" w:name="_Toc114222248"/>
      <w:bookmarkStart w:id="222" w:name="_Toc114735428"/>
      <w:bookmarkStart w:id="223" w:name="_Toc114736377"/>
      <w:bookmarkStart w:id="224" w:name="_Toc114740282"/>
      <w:bookmarkStart w:id="225" w:name="_Toc114756834"/>
      <w:bookmarkStart w:id="226" w:name="_Toc115175626"/>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7"/>
      <w:bookmarkEnd w:id="218"/>
      <w:bookmarkEnd w:id="219"/>
      <w:bookmarkEnd w:id="220"/>
      <w:bookmarkEnd w:id="221"/>
      <w:bookmarkEnd w:id="222"/>
      <w:bookmarkEnd w:id="223"/>
      <w:bookmarkEnd w:id="224"/>
      <w:bookmarkEnd w:id="225"/>
      <w:bookmarkEnd w:id="226"/>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7" w:name="_Toc115173481"/>
      <w:r w:rsidRPr="00802B38">
        <w:lastRenderedPageBreak/>
        <w:t>Conclusion</w:t>
      </w:r>
      <w:r w:rsidR="007475DE">
        <w:t>s</w:t>
      </w:r>
      <w:bookmarkEnd w:id="227"/>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8" w:name="_Toc115173482"/>
      <w:r>
        <w:t>Advantage</w:t>
      </w:r>
      <w:r w:rsidR="00F617E3">
        <w:t>s</w:t>
      </w:r>
      <w:bookmarkEnd w:id="228"/>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9" w:name="_Toc115173483"/>
      <w:r>
        <w:t>Disadvantages</w:t>
      </w:r>
      <w:bookmarkEnd w:id="229"/>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30" w:name="_Toc115173484"/>
      <w:r>
        <w:lastRenderedPageBreak/>
        <w:t>Annexes</w:t>
      </w:r>
      <w:bookmarkEnd w:id="230"/>
    </w:p>
    <w:p w14:paraId="1351A8FD" w14:textId="30C28D7E" w:rsidR="001A5405" w:rsidRDefault="00460FC4" w:rsidP="005863C0">
      <w:pPr>
        <w:pStyle w:val="Ttulo2"/>
      </w:pPr>
      <w:bookmarkStart w:id="231" w:name="_Toc115173485"/>
      <w:r>
        <w:t>Annex</w:t>
      </w:r>
      <w:r w:rsidR="005515C9">
        <w:t xml:space="preserve"> I</w:t>
      </w:r>
      <w:r w:rsidR="00BF477B">
        <w:t>:</w:t>
      </w:r>
      <w:r w:rsidR="00295CE4">
        <w:t xml:space="preserve"> Version </w:t>
      </w:r>
      <w:r w:rsidR="005863C0">
        <w:t>Co</w:t>
      </w:r>
      <w:r w:rsidR="00295CE4">
        <w:t xml:space="preserve">ntrol System platforms </w:t>
      </w:r>
      <w:r w:rsidR="005863C0" w:rsidRPr="005863C0">
        <w:t>benchmarks</w:t>
      </w:r>
      <w:bookmarkEnd w:id="231"/>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2" w:name="_Toc115173486"/>
      <w:r>
        <w:t>Main features</w:t>
      </w:r>
      <w:r w:rsidR="00185CD8">
        <w:t xml:space="preserve"> </w:t>
      </w:r>
      <w:r w:rsidR="007A140E">
        <w:t>comp</w:t>
      </w:r>
      <w:r w:rsidR="00A76E23">
        <w:t>arative</w:t>
      </w:r>
      <w:bookmarkEnd w:id="232"/>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28650D"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28650D"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28650D"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28650D"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28650D"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28650D"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3" w:name="_Toc98918937"/>
      <w:bookmarkStart w:id="234" w:name="_Toc101971124"/>
      <w:bookmarkStart w:id="235" w:name="_Toc102569824"/>
      <w:bookmarkStart w:id="236" w:name="_Toc102569957"/>
      <w:bookmarkStart w:id="237" w:name="_Toc103246538"/>
      <w:bookmarkStart w:id="238" w:name="_Toc103330344"/>
      <w:bookmarkStart w:id="239" w:name="_Toc103754035"/>
      <w:bookmarkStart w:id="240" w:name="_Toc103770963"/>
      <w:bookmarkStart w:id="241" w:name="_Toc105480168"/>
      <w:bookmarkStart w:id="242" w:name="_Toc106181928"/>
      <w:bookmarkStart w:id="243" w:name="_Toc106182034"/>
      <w:bookmarkStart w:id="244" w:name="_Toc110849318"/>
      <w:bookmarkStart w:id="245" w:name="_Toc110856290"/>
      <w:bookmarkStart w:id="246" w:name="_Toc112938197"/>
      <w:bookmarkStart w:id="247" w:name="_Toc114221928"/>
      <w:bookmarkStart w:id="248" w:name="_Toc114222250"/>
      <w:bookmarkStart w:id="249" w:name="_Toc114735430"/>
      <w:bookmarkStart w:id="250" w:name="_Toc114736379"/>
      <w:bookmarkStart w:id="251" w:name="_Toc114740283"/>
      <w:bookmarkStart w:id="252" w:name="_Toc114756835"/>
      <w:bookmarkStart w:id="253" w:name="_Toc115175627"/>
      <w:r>
        <w:t xml:space="preserve">Table </w:t>
      </w:r>
      <w:bookmarkEnd w:id="233"/>
      <w:r w:rsidR="00117E82">
        <w:t>3</w:t>
      </w:r>
      <w:r w:rsidR="00D43981">
        <w:t xml:space="preserve"> – </w:t>
      </w:r>
      <w:r w:rsidR="005A37E7">
        <w:t>Main features and main provider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005863C0">
        <w:t xml:space="preserve"> (2022)</w:t>
      </w:r>
      <w:bookmarkEnd w:id="253"/>
    </w:p>
    <w:p w14:paraId="5E72C975" w14:textId="77777777" w:rsidR="005515C9" w:rsidRDefault="002B151A" w:rsidP="00C70198">
      <w:pPr>
        <w:pStyle w:val="Ttulo3"/>
      </w:pPr>
      <w:bookmarkStart w:id="254" w:name="_Toc115173487"/>
      <w:r>
        <w:lastRenderedPageBreak/>
        <w:t>Pricing</w:t>
      </w:r>
      <w:r w:rsidR="005515C9">
        <w:t xml:space="preserve"> scheme</w:t>
      </w:r>
      <w:bookmarkEnd w:id="254"/>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28650D"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28650D"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28650D"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28650D"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5" w:name="_Toc102569825"/>
      <w:bookmarkStart w:id="256" w:name="_Toc102569958"/>
      <w:bookmarkStart w:id="257" w:name="_Toc103246539"/>
      <w:bookmarkStart w:id="258" w:name="_Toc103330345"/>
      <w:bookmarkStart w:id="259" w:name="_Toc103754036"/>
      <w:bookmarkStart w:id="260" w:name="_Toc103770964"/>
      <w:bookmarkStart w:id="261" w:name="_Toc105480169"/>
      <w:bookmarkStart w:id="262" w:name="_Toc106181929"/>
      <w:bookmarkStart w:id="263" w:name="_Toc106182035"/>
      <w:bookmarkStart w:id="264" w:name="_Toc110849319"/>
      <w:bookmarkStart w:id="265" w:name="_Toc110856291"/>
      <w:bookmarkStart w:id="266" w:name="_Toc112938198"/>
      <w:bookmarkStart w:id="267" w:name="_Toc114221929"/>
      <w:bookmarkStart w:id="268" w:name="_Toc114222251"/>
      <w:bookmarkStart w:id="269" w:name="_Toc114735431"/>
      <w:bookmarkStart w:id="270" w:name="_Toc114736380"/>
      <w:bookmarkStart w:id="271" w:name="_Toc114740284"/>
      <w:bookmarkStart w:id="272" w:name="_Toc114756836"/>
      <w:bookmarkStart w:id="273" w:name="_Toc115175628"/>
      <w:r>
        <w:t xml:space="preserve">Table </w:t>
      </w:r>
      <w:r w:rsidR="00117E82">
        <w:t>4</w:t>
      </w:r>
      <w:r w:rsidR="00C31467">
        <w:t xml:space="preserve"> </w:t>
      </w:r>
      <w:r w:rsidR="006543AF">
        <w:t>– GitHub, GitLab and BitBucket plans and p</w:t>
      </w:r>
      <w:r w:rsidR="00C31467">
        <w:t>ricing</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56620BB6" w14:textId="77777777" w:rsidR="005625CC" w:rsidRDefault="005625CC" w:rsidP="005625CC">
      <w:pPr>
        <w:pStyle w:val="Ttulo3"/>
      </w:pPr>
      <w:bookmarkStart w:id="274" w:name="_Toc115173488"/>
      <w:r>
        <w:t>Popularity</w:t>
      </w:r>
      <w:bookmarkEnd w:id="274"/>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5" w:name="_Toc106277013"/>
      <w:bookmarkStart w:id="276" w:name="_Toc110856292"/>
      <w:bookmarkStart w:id="277" w:name="_Toc110858657"/>
      <w:bookmarkStart w:id="278" w:name="_Toc110859833"/>
      <w:bookmarkStart w:id="279" w:name="_Toc112938255"/>
      <w:bookmarkStart w:id="280" w:name="_Toc114053816"/>
      <w:bookmarkStart w:id="281" w:name="_Toc114222208"/>
      <w:bookmarkStart w:id="282" w:name="_Toc114735356"/>
      <w:bookmarkStart w:id="283" w:name="_Toc114736381"/>
      <w:bookmarkStart w:id="284" w:name="_Toc115175629"/>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5"/>
      <w:bookmarkEnd w:id="276"/>
      <w:bookmarkEnd w:id="277"/>
      <w:bookmarkEnd w:id="278"/>
      <w:bookmarkEnd w:id="279"/>
      <w:bookmarkEnd w:id="280"/>
      <w:bookmarkEnd w:id="281"/>
      <w:bookmarkEnd w:id="282"/>
      <w:bookmarkEnd w:id="283"/>
      <w:bookmarkEnd w:id="284"/>
    </w:p>
    <w:p w14:paraId="1ADA9114" w14:textId="77777777" w:rsidR="00166769" w:rsidRPr="006B66D1" w:rsidRDefault="005515C9" w:rsidP="006B66D1">
      <w:pPr>
        <w:pStyle w:val="Ttulo2"/>
        <w:ind w:left="578" w:hanging="578"/>
      </w:pPr>
      <w:bookmarkStart w:id="285" w:name="_Ref103843986"/>
      <w:bookmarkStart w:id="286" w:name="_Toc115173489"/>
      <w:r>
        <w:lastRenderedPageBreak/>
        <w:t>Annex II: Licensing</w:t>
      </w:r>
      <w:bookmarkEnd w:id="285"/>
      <w:bookmarkEnd w:id="286"/>
    </w:p>
    <w:p w14:paraId="4DFC7A1E" w14:textId="1B3B64C4"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w:t>
      </w:r>
      <w:r w:rsidR="006A73DD">
        <w:t>ocument</w:t>
      </w:r>
      <w:r w:rsidR="00244AFF" w:rsidRPr="00244AFF">
        <w:t>,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7" w:name="_Toc102656194"/>
      <w:bookmarkStart w:id="288" w:name="_Toc103770816"/>
      <w:bookmarkStart w:id="289" w:name="_Toc103770890"/>
      <w:bookmarkStart w:id="290" w:name="_Toc105480066"/>
      <w:bookmarkStart w:id="291" w:name="_Toc105673858"/>
      <w:bookmarkStart w:id="292" w:name="_Toc105685512"/>
      <w:bookmarkStart w:id="293" w:name="_Toc106277014"/>
      <w:bookmarkStart w:id="294" w:name="_Toc110856293"/>
      <w:bookmarkStart w:id="295" w:name="_Toc110858658"/>
      <w:bookmarkStart w:id="296" w:name="_Toc110859834"/>
      <w:bookmarkStart w:id="297" w:name="_Toc112938256"/>
      <w:bookmarkStart w:id="298" w:name="_Toc114053817"/>
      <w:bookmarkStart w:id="299" w:name="_Toc114222209"/>
      <w:bookmarkStart w:id="300" w:name="_Toc114735357"/>
      <w:bookmarkStart w:id="301" w:name="_Toc114736382"/>
      <w:bookmarkStart w:id="302" w:name="_Toc115175630"/>
      <w:r w:rsidRPr="00C2628B">
        <w:t xml:space="preserve">Figure </w:t>
      </w:r>
      <w:r>
        <w:t>1</w:t>
      </w:r>
      <w:r w:rsidR="00791A3E">
        <w:t>2</w:t>
      </w:r>
      <w:r>
        <w:t xml:space="preserve"> </w:t>
      </w:r>
      <w:r w:rsidR="00501524">
        <w:t>Example of b</w:t>
      </w:r>
      <w:r>
        <w:t>asic licensing spectrum</w:t>
      </w:r>
      <w:bookmarkEnd w:id="287"/>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303" w:name="_Toc102130356"/>
      <w:bookmarkStart w:id="304" w:name="_Toc102656195"/>
      <w:bookmarkStart w:id="305" w:name="_Toc103770817"/>
      <w:bookmarkStart w:id="306" w:name="_Toc103770891"/>
      <w:bookmarkStart w:id="307" w:name="_Toc105480067"/>
      <w:bookmarkStart w:id="308" w:name="_Toc105673859"/>
      <w:bookmarkStart w:id="309" w:name="_Toc105685513"/>
      <w:bookmarkStart w:id="310" w:name="_Toc106277015"/>
      <w:bookmarkStart w:id="311" w:name="_Toc110856294"/>
      <w:bookmarkStart w:id="312" w:name="_Toc110858659"/>
      <w:bookmarkStart w:id="313" w:name="_Toc110859835"/>
      <w:bookmarkStart w:id="314" w:name="_Toc112938257"/>
      <w:bookmarkStart w:id="315" w:name="_Toc114053818"/>
      <w:bookmarkStart w:id="316" w:name="_Toc114222210"/>
      <w:bookmarkStart w:id="317" w:name="_Toc114735358"/>
      <w:bookmarkStart w:id="318" w:name="_Toc114736383"/>
      <w:bookmarkStart w:id="319" w:name="_Toc115175631"/>
      <w:r w:rsidRPr="00C2628B">
        <w:t xml:space="preserve">Figure </w:t>
      </w:r>
      <w:r>
        <w:t>1</w:t>
      </w:r>
      <w:r w:rsidR="00791A3E">
        <w:t>3</w:t>
      </w:r>
      <w:r>
        <w:t xml:space="preserve"> </w:t>
      </w:r>
      <w:r w:rsidRPr="008E50E1">
        <w:t>Floss-license-compatibility</w:t>
      </w:r>
      <w:bookmarkEnd w:id="303"/>
      <w:bookmarkEnd w:id="304"/>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20" w:name="_Toc102130357"/>
      <w:bookmarkStart w:id="321" w:name="_Toc102656196"/>
      <w:bookmarkStart w:id="322" w:name="_Toc103770818"/>
      <w:bookmarkStart w:id="323" w:name="_Toc103770892"/>
      <w:bookmarkStart w:id="324" w:name="_Toc105480068"/>
      <w:bookmarkStart w:id="325" w:name="_Toc105673860"/>
      <w:bookmarkStart w:id="326" w:name="_Toc105685514"/>
      <w:bookmarkStart w:id="327" w:name="_Toc106277016"/>
      <w:bookmarkStart w:id="328" w:name="_Toc110856295"/>
      <w:bookmarkStart w:id="329" w:name="_Toc110858660"/>
      <w:bookmarkStart w:id="330" w:name="_Toc110859836"/>
      <w:bookmarkStart w:id="331" w:name="_Toc112938258"/>
      <w:bookmarkStart w:id="332" w:name="_Toc114053819"/>
      <w:bookmarkStart w:id="333" w:name="_Toc114222211"/>
      <w:bookmarkStart w:id="334" w:name="_Toc114735359"/>
      <w:bookmarkStart w:id="335" w:name="_Toc114736384"/>
      <w:bookmarkStart w:id="336" w:name="_Toc115175632"/>
      <w:r w:rsidRPr="00C2628B">
        <w:t xml:space="preserve">Figure </w:t>
      </w:r>
      <w:r>
        <w:t>1</w:t>
      </w:r>
      <w:r w:rsidR="00791A3E">
        <w:t>4</w:t>
      </w:r>
      <w:r>
        <w:t xml:space="preserve"> Software </w:t>
      </w:r>
      <w:r w:rsidRPr="008E50E1">
        <w:t>license</w:t>
      </w:r>
      <w:r>
        <w:t xml:space="preserve"> </w:t>
      </w:r>
      <w:r w:rsidRPr="008E50E1">
        <w:t>compatibility</w:t>
      </w:r>
      <w:bookmarkEnd w:id="320"/>
      <w:bookmarkEnd w:id="321"/>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DDB9629" w14:textId="0E5CBE2D" w:rsidR="00F67E9F" w:rsidRDefault="00F67E9F" w:rsidP="00F67E9F">
      <w:pPr>
        <w:pStyle w:val="Ttulo2"/>
        <w:ind w:left="578" w:hanging="578"/>
      </w:pPr>
      <w:bookmarkStart w:id="337" w:name="_Toc115173490"/>
      <w:r>
        <w:t xml:space="preserve">Annex III: </w:t>
      </w:r>
      <w:r w:rsidR="00215761">
        <w:t>Resources</w:t>
      </w:r>
      <w:bookmarkEnd w:id="337"/>
    </w:p>
    <w:p w14:paraId="086838BE" w14:textId="574C7216" w:rsidR="00203A2C" w:rsidRDefault="00203A2C" w:rsidP="003401CB">
      <w:r w:rsidRPr="00B641B9">
        <w:rPr>
          <w:b/>
        </w:rPr>
        <w:t>Project sites</w:t>
      </w:r>
    </w:p>
    <w:p w14:paraId="507746A5" w14:textId="3F29C566" w:rsidR="00203A2C" w:rsidRPr="007A1362" w:rsidRDefault="0028650D"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28650D"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28650D"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06EC7D1" w:rsidR="00203A2C" w:rsidRDefault="00203A2C" w:rsidP="003401CB">
      <w:r w:rsidRPr="00B641B9">
        <w:rPr>
          <w:b/>
        </w:rPr>
        <w:t xml:space="preserve">Main sites related to this </w:t>
      </w:r>
      <w:r w:rsidR="006A73DD">
        <w:rPr>
          <w:b/>
        </w:rPr>
        <w:t>document</w:t>
      </w:r>
    </w:p>
    <w:p w14:paraId="55CECEAA" w14:textId="3FA05E2C" w:rsidR="00203A2C" w:rsidRDefault="0028650D"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28650D"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28650D"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28650D"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28650D"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28650D"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28650D"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28650D"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28650D"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28650D"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28650D"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28650D"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28650D"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28650D"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28650D"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28650D"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28650D"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28650D"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EC946" w14:textId="77777777" w:rsidR="00A732E9" w:rsidRDefault="00A732E9" w:rsidP="00971F24">
      <w:r>
        <w:separator/>
      </w:r>
    </w:p>
  </w:endnote>
  <w:endnote w:type="continuationSeparator" w:id="0">
    <w:p w14:paraId="6BF81438" w14:textId="77777777" w:rsidR="00A732E9" w:rsidRDefault="00A732E9"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28650D" w:rsidRDefault="0028650D"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28650D" w:rsidRDefault="002865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14831144" w:rsidR="0028650D" w:rsidRPr="00921D1A" w:rsidRDefault="0028650D"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4321C3">
          <w:rPr>
            <w:rStyle w:val="Nmerodepgina"/>
            <w:noProof/>
            <w:sz w:val="20"/>
            <w:szCs w:val="20"/>
          </w:rPr>
          <w:t>2</w:t>
        </w:r>
        <w:r w:rsidRPr="00921D1A">
          <w:rPr>
            <w:rStyle w:val="Nmerodepgina"/>
            <w:sz w:val="20"/>
            <w:szCs w:val="20"/>
          </w:rPr>
          <w:fldChar w:fldCharType="end"/>
        </w:r>
      </w:p>
    </w:sdtContent>
  </w:sdt>
  <w:p w14:paraId="3EA57B9C" w14:textId="69AF9C88" w:rsidR="0028650D" w:rsidRPr="003112B0" w:rsidRDefault="0028650D"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1AF4A" w14:textId="77777777" w:rsidR="00A732E9" w:rsidRDefault="00A732E9" w:rsidP="00971F24">
      <w:r>
        <w:separator/>
      </w:r>
    </w:p>
  </w:footnote>
  <w:footnote w:type="continuationSeparator" w:id="0">
    <w:p w14:paraId="110E55BA" w14:textId="77777777" w:rsidR="00A732E9" w:rsidRDefault="00A732E9" w:rsidP="00971F24">
      <w:r>
        <w:continuationSeparator/>
      </w:r>
    </w:p>
  </w:footnote>
  <w:footnote w:id="1">
    <w:p w14:paraId="027C2DD1" w14:textId="77777777" w:rsidR="0028650D" w:rsidRDefault="0028650D"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28650D" w:rsidRPr="00EA486F" w:rsidRDefault="0028650D"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28650D" w:rsidRDefault="0028650D"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28650D" w:rsidRDefault="0028650D"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28650D" w:rsidRDefault="0028650D"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28650D" w:rsidRDefault="0028650D"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28650D" w:rsidRPr="009213E0" w:rsidRDefault="0028650D"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28650D" w:rsidRPr="009213E0" w:rsidRDefault="0028650D"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28650D" w:rsidRDefault="0028650D"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28650D" w:rsidRDefault="0028650D"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28650D" w:rsidRPr="009213E0" w:rsidRDefault="0028650D"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28650D" w:rsidRDefault="0028650D"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28650D" w:rsidRDefault="0028650D"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28650D" w:rsidRDefault="0028650D"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28650D" w:rsidRDefault="0028650D"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28650D" w:rsidRDefault="0028650D"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28650D" w:rsidRPr="009213E0" w:rsidRDefault="0028650D"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28650D" w:rsidRDefault="0028650D"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28650D" w:rsidRDefault="0028650D"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28650D" w:rsidRDefault="0028650D"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28650D" w:rsidRPr="00C10BA7" w:rsidRDefault="0028650D"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28650D" w:rsidRPr="009213E0" w:rsidRDefault="0028650D"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F9DD359" w14:textId="77777777" w:rsidR="00AB507A" w:rsidRPr="009213E0" w:rsidRDefault="00AB507A" w:rsidP="00AB507A">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74C1E04F" w14:textId="77777777" w:rsidR="00AB507A" w:rsidRDefault="00AB507A" w:rsidP="00AB507A">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28650D" w:rsidRPr="008865B9" w:rsidRDefault="0028650D"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28650D" w:rsidRDefault="0028650D"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28650D" w:rsidRDefault="0028650D"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28650D" w:rsidRDefault="0028650D"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28650D" w:rsidRDefault="0028650D"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28650D" w:rsidRPr="004D593C" w:rsidRDefault="0028650D"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28650D" w:rsidRDefault="0028650D"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28650D" w:rsidRDefault="0028650D"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28650D" w:rsidRDefault="0028650D"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28650D" w:rsidRDefault="0028650D"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28650D" w:rsidRDefault="0028650D"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28650D" w:rsidRDefault="0028650D"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28650D" w:rsidRDefault="0028650D"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28650D" w:rsidRDefault="0028650D"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28650D" w:rsidRDefault="0028650D"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28650D" w:rsidRDefault="0028650D"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28650D" w:rsidRDefault="0028650D"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28650D" w:rsidRDefault="0028650D"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28650D" w:rsidRDefault="0028650D"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28650D" w:rsidRDefault="0028650D"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28650D" w:rsidRDefault="0028650D"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28650D" w:rsidRDefault="0028650D"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28650D" w:rsidRDefault="0028650D"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28650D" w:rsidRPr="009213E0" w:rsidRDefault="0028650D"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28650D" w:rsidRPr="009213E0" w:rsidRDefault="0028650D"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28650D" w:rsidRPr="009213E0" w:rsidRDefault="0028650D"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28650D" w:rsidRPr="009213E0" w:rsidRDefault="0028650D"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28650D" w:rsidRPr="009213E0" w:rsidRDefault="0028650D"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28650D" w:rsidRPr="009213E0" w:rsidRDefault="0028650D"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28650D" w:rsidRPr="009213E0" w:rsidRDefault="0028650D"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28650D" w:rsidRPr="009213E0" w:rsidRDefault="0028650D"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28650D" w:rsidRPr="009213E0" w:rsidRDefault="0028650D"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28650D" w:rsidRPr="009213E0" w:rsidRDefault="0028650D"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28650D" w:rsidRPr="009213E0" w:rsidRDefault="0028650D"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28650D" w:rsidRPr="009213E0" w:rsidRDefault="0028650D"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28650D" w:rsidRPr="009213E0" w:rsidRDefault="0028650D"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28650D" w:rsidRPr="009213E0" w:rsidRDefault="0028650D"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28650D" w:rsidRPr="009213E0" w:rsidRDefault="0028650D"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28650D" w:rsidRPr="009213E0" w:rsidRDefault="0028650D"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28650D" w:rsidRPr="009213E0" w:rsidRDefault="0028650D"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28650D" w:rsidRPr="009213E0" w:rsidRDefault="0028650D"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28650D" w:rsidRPr="009213E0" w:rsidRDefault="0028650D"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28650D" w:rsidRPr="009213E0" w:rsidRDefault="0028650D"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28650D" w:rsidRPr="009213E0" w:rsidRDefault="0028650D"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28650D" w:rsidRPr="009213E0" w:rsidRDefault="0028650D"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28650D" w:rsidRPr="009213E0" w:rsidRDefault="0028650D"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28650D" w:rsidRPr="009213E0" w:rsidRDefault="0028650D"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28650D" w:rsidRPr="009213E0" w:rsidRDefault="0028650D"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28650D" w:rsidRPr="009213E0" w:rsidRDefault="0028650D"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28650D" w:rsidRPr="009213E0" w:rsidRDefault="0028650D"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28650D" w:rsidRPr="00830790" w:rsidRDefault="0028650D"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556"/>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4D6A"/>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8650D"/>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C7C10"/>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621A"/>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4977"/>
    <w:rsid w:val="00405EE4"/>
    <w:rsid w:val="004105E1"/>
    <w:rsid w:val="00410F2F"/>
    <w:rsid w:val="004130D5"/>
    <w:rsid w:val="00413CB7"/>
    <w:rsid w:val="00414875"/>
    <w:rsid w:val="0041554F"/>
    <w:rsid w:val="0042429A"/>
    <w:rsid w:val="00424B9B"/>
    <w:rsid w:val="004301C6"/>
    <w:rsid w:val="00431B7F"/>
    <w:rsid w:val="00431C25"/>
    <w:rsid w:val="00431F5A"/>
    <w:rsid w:val="004321C3"/>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A73DD"/>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2E9"/>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07A"/>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042F8"/>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B6A4E"/>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44F2"/>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hyperlink" Target="https://www.researchgate.net/figure/The-structure-of-a-GitHub-based-project-illustrating-project-structure-and-interactions_fig2_305339362" TargetMode="External"/><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creativecommons.org/licenses/by/4.0/"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image" Target="media/image4.png"/><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CB6D9B30-CAD9-4CB9-A342-EDC30256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740</TotalTime>
  <Pages>29</Pages>
  <Words>6613</Words>
  <Characters>37698</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36</cp:revision>
  <cp:lastPrinted>2022-09-27T11:02:00Z</cp:lastPrinted>
  <dcterms:created xsi:type="dcterms:W3CDTF">2022-09-22T07:37:00Z</dcterms:created>
  <dcterms:modified xsi:type="dcterms:W3CDTF">2022-09-27T11:13:00Z</dcterms:modified>
</cp:coreProperties>
</file>